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E463C" w:rsidRDefault="00A6024A" w:rsidP="00F5276F">
      <w:bookmarkStart w:id="0" w:name="_GoBack"/>
      <w:bookmarkEnd w:id="0"/>
      <w:r>
        <w:rPr>
          <w:noProof/>
          <w:lang w:val="en-IN" w:eastAsia="en-IN" w:bidi="ta-IN"/>
        </w:rPr>
        <w:drawing>
          <wp:anchor distT="0" distB="0" distL="114300" distR="114300" simplePos="0" relativeHeight="251675648" behindDoc="0" locked="0" layoutInCell="1" allowOverlap="1" wp14:anchorId="689349C7" wp14:editId="7582504D">
            <wp:simplePos x="0" y="0"/>
            <wp:positionH relativeFrom="page">
              <wp:posOffset>6821805</wp:posOffset>
            </wp:positionH>
            <wp:positionV relativeFrom="paragraph">
              <wp:posOffset>-74930</wp:posOffset>
            </wp:positionV>
            <wp:extent cx="882015" cy="1158240"/>
            <wp:effectExtent l="0" t="0" r="0" b="381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hot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2015" cy="1158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5192A">
        <w:rPr>
          <w:noProof/>
          <w:lang w:val="en-IN" w:eastAsia="en-IN" w:bidi="ta-IN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BB8FAD2" wp14:editId="127B1CDD">
                <wp:simplePos x="0" y="0"/>
                <wp:positionH relativeFrom="column">
                  <wp:posOffset>-104775</wp:posOffset>
                </wp:positionH>
                <wp:positionV relativeFrom="paragraph">
                  <wp:posOffset>656590</wp:posOffset>
                </wp:positionV>
                <wp:extent cx="2641600" cy="9084310"/>
                <wp:effectExtent l="0" t="0" r="0" b="2540"/>
                <wp:wrapSquare wrapText="bothSides"/>
                <wp:docPr id="10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1600" cy="90843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4142" w:type="dxa"/>
                              <w:tblInd w:w="-147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592"/>
                              <w:gridCol w:w="3550"/>
                            </w:tblGrid>
                            <w:tr w:rsidR="00765304" w:rsidTr="00E238E3">
                              <w:trPr>
                                <w:trHeight w:val="510"/>
                              </w:trPr>
                              <w:tc>
                                <w:tcPr>
                                  <w:tcW w:w="592" w:type="dxa"/>
                                  <w:vAlign w:val="center"/>
                                </w:tcPr>
                                <w:p w:rsidR="00765304" w:rsidRDefault="00765304" w:rsidP="009D0CEE">
                                  <w:pPr>
                                    <w:pStyle w:val="NoSpacing"/>
                                    <w:jc w:val="center"/>
                                    <w:rPr>
                                      <w:sz w:val="28"/>
                                      <w:szCs w:val="28"/>
                                      <w:lang w:val="pl-PL"/>
                                    </w:rPr>
                                  </w:pPr>
                                  <w:r>
                                    <w:rPr>
                                      <w:noProof/>
                                      <w:lang w:val="en-IN" w:eastAsia="en-IN" w:bidi="ta-IN"/>
                                    </w:rPr>
                                    <w:drawing>
                                      <wp:inline distT="0" distB="0" distL="0" distR="0" wp14:anchorId="744A0969" wp14:editId="5757FAAD">
                                        <wp:extent cx="252000" cy="252000"/>
                                        <wp:effectExtent l="0" t="0" r="0" b="0"/>
                                        <wp:docPr id="36" name="Picture 36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5" descr="World wide web free icon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52000" cy="252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550" w:type="dxa"/>
                                  <w:vAlign w:val="center"/>
                                </w:tcPr>
                                <w:p w:rsidR="00765304" w:rsidRPr="00027863" w:rsidRDefault="003139E2" w:rsidP="009D0CEE">
                                  <w:pPr>
                                    <w:pStyle w:val="NoSpacing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i/>
                                      <w:iCs/>
                                      <w:color w:val="1F4E79" w:themeColor="accent1" w:themeShade="80"/>
                                      <w:sz w:val="28"/>
                                      <w:szCs w:val="28"/>
                                      <w:lang w:val="pl-PL"/>
                                    </w:rPr>
                                  </w:pPr>
                                  <w:hyperlink r:id="rId8" w:history="1">
                                    <w:r w:rsidR="00765304" w:rsidRPr="00027863">
                                      <w:rPr>
                                        <w:rStyle w:val="Hyperlink"/>
                                        <w:rFonts w:asciiTheme="majorBidi" w:hAnsiTheme="majorBidi" w:cstheme="majorBidi"/>
                                        <w:b/>
                                        <w:bCs/>
                                        <w:i/>
                                        <w:iCs/>
                                        <w:color w:val="1F4E79" w:themeColor="accent1" w:themeShade="80"/>
                                        <w:sz w:val="28"/>
                                        <w:szCs w:val="28"/>
                                        <w:u w:val="none"/>
                                      </w:rPr>
                                      <w:t>https://agilan-pro.web.app</w:t>
                                    </w:r>
                                  </w:hyperlink>
                                </w:p>
                              </w:tc>
                            </w:tr>
                            <w:tr w:rsidR="00765304" w:rsidTr="00E238E3">
                              <w:trPr>
                                <w:trHeight w:val="510"/>
                              </w:trPr>
                              <w:tc>
                                <w:tcPr>
                                  <w:tcW w:w="592" w:type="dxa"/>
                                  <w:vAlign w:val="center"/>
                                </w:tcPr>
                                <w:p w:rsidR="00765304" w:rsidRDefault="00765304" w:rsidP="009D0CEE">
                                  <w:pPr>
                                    <w:pStyle w:val="NoSpacing"/>
                                    <w:jc w:val="center"/>
                                    <w:rPr>
                                      <w:sz w:val="28"/>
                                      <w:szCs w:val="28"/>
                                      <w:lang w:val="pl-PL"/>
                                    </w:rPr>
                                  </w:pPr>
                                  <w:r>
                                    <w:rPr>
                                      <w:noProof/>
                                      <w:lang w:val="en-IN" w:eastAsia="en-IN" w:bidi="ta-IN"/>
                                    </w:rPr>
                                    <w:drawing>
                                      <wp:inline distT="0" distB="0" distL="0" distR="0" wp14:anchorId="4B52BC13" wp14:editId="4005F7EC">
                                        <wp:extent cx="252000" cy="252000"/>
                                        <wp:effectExtent l="0" t="0" r="0" b="0"/>
                                        <wp:docPr id="38" name="Picture 38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3" descr="Github free icon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52000" cy="252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550" w:type="dxa"/>
                                  <w:vAlign w:val="center"/>
                                </w:tcPr>
                                <w:p w:rsidR="00765304" w:rsidRPr="00027863" w:rsidRDefault="003139E2" w:rsidP="009D0CEE">
                                  <w:pPr>
                                    <w:pStyle w:val="NoSpacing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i/>
                                      <w:iCs/>
                                      <w:color w:val="1F4E79" w:themeColor="accent1" w:themeShade="80"/>
                                      <w:sz w:val="28"/>
                                      <w:szCs w:val="28"/>
                                      <w:lang w:val="pl-PL"/>
                                    </w:rPr>
                                  </w:pPr>
                                  <w:hyperlink r:id="rId10" w:history="1">
                                    <w:r w:rsidR="00765304" w:rsidRPr="00027863">
                                      <w:rPr>
                                        <w:rStyle w:val="Hyperlink"/>
                                        <w:rFonts w:asciiTheme="majorBidi" w:hAnsiTheme="majorBidi" w:cstheme="majorBidi"/>
                                        <w:b/>
                                        <w:bCs/>
                                        <w:i/>
                                        <w:iCs/>
                                        <w:color w:val="1F4E79" w:themeColor="accent1" w:themeShade="80"/>
                                        <w:sz w:val="28"/>
                                        <w:szCs w:val="28"/>
                                        <w:u w:val="none"/>
                                        <w:lang w:val="pl-PL"/>
                                      </w:rPr>
                                      <w:t>agilan2001</w:t>
                                    </w:r>
                                  </w:hyperlink>
                                </w:p>
                              </w:tc>
                            </w:tr>
                            <w:tr w:rsidR="00765304" w:rsidTr="00E238E3">
                              <w:trPr>
                                <w:trHeight w:val="510"/>
                              </w:trPr>
                              <w:tc>
                                <w:tcPr>
                                  <w:tcW w:w="592" w:type="dxa"/>
                                  <w:vAlign w:val="center"/>
                                </w:tcPr>
                                <w:p w:rsidR="00765304" w:rsidRDefault="00765304" w:rsidP="009D0CEE">
                                  <w:pPr>
                                    <w:pStyle w:val="NoSpacing"/>
                                    <w:jc w:val="center"/>
                                    <w:rPr>
                                      <w:sz w:val="28"/>
                                      <w:szCs w:val="28"/>
                                      <w:lang w:val="pl-PL"/>
                                    </w:rPr>
                                  </w:pPr>
                                  <w:r>
                                    <w:rPr>
                                      <w:noProof/>
                                      <w:lang w:val="en-IN" w:eastAsia="en-IN" w:bidi="ta-IN"/>
                                    </w:rPr>
                                    <w:drawing>
                                      <wp:inline distT="0" distB="0" distL="0" distR="0" wp14:anchorId="4004FC77" wp14:editId="1A563201">
                                        <wp:extent cx="252000" cy="252000"/>
                                        <wp:effectExtent l="0" t="0" r="0" b="0"/>
                                        <wp:docPr id="39" name="Picture 39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1" descr="Linkedin free icon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1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52000" cy="252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550" w:type="dxa"/>
                                  <w:vAlign w:val="center"/>
                                </w:tcPr>
                                <w:p w:rsidR="00765304" w:rsidRPr="00027863" w:rsidRDefault="003139E2" w:rsidP="009D0CEE">
                                  <w:pPr>
                                    <w:pStyle w:val="NoSpacing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i/>
                                      <w:iCs/>
                                      <w:color w:val="1F4E79" w:themeColor="accent1" w:themeShade="80"/>
                                      <w:sz w:val="28"/>
                                      <w:szCs w:val="28"/>
                                      <w:lang w:val="pl-PL"/>
                                    </w:rPr>
                                  </w:pPr>
                                  <w:hyperlink r:id="rId12" w:history="1">
                                    <w:r w:rsidR="00F42113">
                                      <w:rPr>
                                        <w:rStyle w:val="Hyperlink"/>
                                        <w:rFonts w:asciiTheme="majorBidi" w:hAnsiTheme="majorBidi" w:cstheme="majorBidi"/>
                                        <w:b/>
                                        <w:bCs/>
                                        <w:i/>
                                        <w:iCs/>
                                        <w:color w:val="1F4E79" w:themeColor="accent1" w:themeShade="80"/>
                                        <w:sz w:val="28"/>
                                        <w:szCs w:val="28"/>
                                        <w:u w:val="none"/>
                                        <w:lang w:val="pl-PL"/>
                                      </w:rPr>
                                      <w:t xml:space="preserve">View </w:t>
                                    </w:r>
                                    <w:r w:rsidR="00F5170C" w:rsidRPr="00027863">
                                      <w:rPr>
                                        <w:rStyle w:val="Hyperlink"/>
                                        <w:rFonts w:asciiTheme="majorBidi" w:hAnsiTheme="majorBidi" w:cstheme="majorBidi"/>
                                        <w:b/>
                                        <w:bCs/>
                                        <w:i/>
                                        <w:iCs/>
                                        <w:color w:val="1F4E79" w:themeColor="accent1" w:themeShade="80"/>
                                        <w:sz w:val="28"/>
                                        <w:szCs w:val="28"/>
                                        <w:u w:val="none"/>
                                        <w:lang w:val="pl-PL"/>
                                      </w:rPr>
                                      <w:t>Profile</w:t>
                                    </w:r>
                                  </w:hyperlink>
                                </w:p>
                              </w:tc>
                            </w:tr>
                            <w:tr w:rsidR="003139E2" w:rsidTr="00E238E3">
                              <w:trPr>
                                <w:trHeight w:val="510"/>
                              </w:trPr>
                              <w:tc>
                                <w:tcPr>
                                  <w:tcW w:w="592" w:type="dxa"/>
                                  <w:vAlign w:val="center"/>
                                </w:tcPr>
                                <w:p w:rsidR="003139E2" w:rsidRDefault="003139E2" w:rsidP="003139E2">
                                  <w:pPr>
                                    <w:pStyle w:val="NoSpacing"/>
                                    <w:jc w:val="center"/>
                                    <w:rPr>
                                      <w:sz w:val="28"/>
                                      <w:szCs w:val="28"/>
                                      <w:lang w:val="pl-PL"/>
                                    </w:rPr>
                                  </w:pPr>
                                  <w:r>
                                    <w:rPr>
                                      <w:noProof/>
                                      <w:lang w:val="en-IN" w:eastAsia="en-IN" w:bidi="ta-IN"/>
                                    </w:rPr>
                                    <w:drawing>
                                      <wp:inline distT="0" distB="0" distL="0" distR="0" wp14:anchorId="7BAC852C" wp14:editId="247DE19F">
                                        <wp:extent cx="252000" cy="252000"/>
                                        <wp:effectExtent l="0" t="0" r="0" b="0"/>
                                        <wp:docPr id="37" name="Picture 3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9" descr="Gmail free icon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3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52000" cy="252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550" w:type="dxa"/>
                                  <w:vAlign w:val="center"/>
                                </w:tcPr>
                                <w:p w:rsidR="003139E2" w:rsidRPr="00027863" w:rsidRDefault="003139E2" w:rsidP="003139E2">
                                  <w:pPr>
                                    <w:pStyle w:val="NoSpacing"/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i/>
                                      <w:iCs/>
                                      <w:color w:val="1F4E79" w:themeColor="accent1" w:themeShade="80"/>
                                      <w:sz w:val="28"/>
                                      <w:szCs w:val="28"/>
                                      <w:lang w:val="pl-PL"/>
                                    </w:rPr>
                                  </w:pPr>
                                  <w:hyperlink r:id="rId14" w:history="1">
                                    <w:r w:rsidRPr="00027863">
                                      <w:rPr>
                                        <w:rStyle w:val="Hyperlink"/>
                                        <w:rFonts w:asciiTheme="majorBidi" w:hAnsiTheme="majorBidi" w:cstheme="majorBidi"/>
                                        <w:b/>
                                        <w:bCs/>
                                        <w:i/>
                                        <w:iCs/>
                                        <w:color w:val="1F4E79" w:themeColor="accent1" w:themeShade="80"/>
                                        <w:sz w:val="28"/>
                                        <w:szCs w:val="28"/>
                                        <w:u w:val="none"/>
                                        <w:lang w:val="pl-PL"/>
                                      </w:rPr>
                                      <w:t>agilanvlr2001@gmail.com</w:t>
                                    </w:r>
                                  </w:hyperlink>
                                </w:p>
                              </w:tc>
                            </w:tr>
                            <w:tr w:rsidR="00E238E3" w:rsidTr="00E238E3">
                              <w:trPr>
                                <w:trHeight w:val="510"/>
                              </w:trPr>
                              <w:tc>
                                <w:tcPr>
                                  <w:tcW w:w="592" w:type="dxa"/>
                                  <w:vAlign w:val="center"/>
                                </w:tcPr>
                                <w:p w:rsidR="00765304" w:rsidRDefault="00765304" w:rsidP="009D0CEE">
                                  <w:pPr>
                                    <w:pStyle w:val="NoSpacing"/>
                                    <w:jc w:val="center"/>
                                    <w:rPr>
                                      <w:sz w:val="28"/>
                                      <w:szCs w:val="28"/>
                                      <w:lang w:val="pl-PL"/>
                                    </w:rPr>
                                  </w:pPr>
                                  <w:r>
                                    <w:rPr>
                                      <w:noProof/>
                                      <w:lang w:val="en-IN" w:eastAsia="en-IN" w:bidi="ta-IN"/>
                                    </w:rPr>
                                    <w:drawing>
                                      <wp:inline distT="0" distB="0" distL="0" distR="0" wp14:anchorId="77C922DB" wp14:editId="7A4B2B3C">
                                        <wp:extent cx="252000" cy="252000"/>
                                        <wp:effectExtent l="0" t="0" r="0" b="0"/>
                                        <wp:docPr id="40" name="Picture 40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7" descr="Phone free icon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5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52000" cy="252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550" w:type="dxa"/>
                                  <w:vAlign w:val="center"/>
                                </w:tcPr>
                                <w:p w:rsidR="00765304" w:rsidRPr="00A7779A" w:rsidRDefault="00765304" w:rsidP="009D0CEE">
                                  <w:pPr>
                                    <w:pStyle w:val="NoSpacing"/>
                                    <w:rPr>
                                      <w:rFonts w:cstheme="minorHAnsi"/>
                                      <w:b/>
                                      <w:bCs/>
                                      <w:sz w:val="28"/>
                                      <w:szCs w:val="28"/>
                                      <w:lang w:val="pl-PL"/>
                                    </w:rPr>
                                  </w:pPr>
                                  <w:r w:rsidRPr="00A7779A">
                                    <w:rPr>
                                      <w:rFonts w:cstheme="minorHAnsi"/>
                                      <w:b/>
                                      <w:bCs/>
                                      <w:sz w:val="28"/>
                                      <w:szCs w:val="28"/>
                                      <w:lang w:val="pl-PL"/>
                                    </w:rPr>
                                    <w:t>+91 9384495336</w:t>
                                  </w:r>
                                </w:p>
                              </w:tc>
                            </w:tr>
                          </w:tbl>
                          <w:p w:rsidR="0045192A" w:rsidRDefault="0045192A" w:rsidP="00B145DC">
                            <w:pPr>
                              <w:pStyle w:val="Heading1"/>
                              <w:rPr>
                                <w:sz w:val="2"/>
                                <w:szCs w:val="2"/>
                              </w:rPr>
                            </w:pPr>
                          </w:p>
                          <w:p w:rsidR="00361F68" w:rsidRPr="00944B6B" w:rsidRDefault="00C31B0A" w:rsidP="00B145DC">
                            <w:pPr>
                              <w:pStyle w:val="Heading1"/>
                              <w:rPr>
                                <w:sz w:val="36"/>
                                <w:szCs w:val="36"/>
                              </w:rPr>
                            </w:pPr>
                            <w:r w:rsidRPr="00944B6B">
                              <w:rPr>
                                <w:sz w:val="36"/>
                                <w:szCs w:val="36"/>
                              </w:rPr>
                              <w:t>Skills</w:t>
                            </w:r>
                          </w:p>
                          <w:p w:rsidR="00292971" w:rsidRPr="00FB632C" w:rsidRDefault="00C31B0A" w:rsidP="00292971">
                            <w:pPr>
                              <w:pStyle w:val="NoSpacing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FB632C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Programming Languages</w:t>
                            </w:r>
                          </w:p>
                          <w:p w:rsidR="00C31B0A" w:rsidRPr="00944B6B" w:rsidRDefault="00C31B0A" w:rsidP="006F7428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rPr>
                                <w:sz w:val="28"/>
                                <w:szCs w:val="28"/>
                              </w:rPr>
                            </w:pPr>
                            <w:r w:rsidRPr="00944B6B">
                              <w:rPr>
                                <w:sz w:val="28"/>
                                <w:szCs w:val="28"/>
                              </w:rPr>
                              <w:t>C and C++</w:t>
                            </w:r>
                          </w:p>
                          <w:p w:rsidR="00C31B0A" w:rsidRPr="00944B6B" w:rsidRDefault="00C31B0A" w:rsidP="006F7428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rPr>
                                <w:sz w:val="28"/>
                                <w:szCs w:val="28"/>
                              </w:rPr>
                            </w:pPr>
                            <w:r w:rsidRPr="00944B6B">
                              <w:rPr>
                                <w:sz w:val="28"/>
                                <w:szCs w:val="28"/>
                              </w:rPr>
                              <w:t>Java</w:t>
                            </w:r>
                          </w:p>
                          <w:p w:rsidR="00C31B0A" w:rsidRPr="00944B6B" w:rsidRDefault="00C31B0A" w:rsidP="006F7428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rPr>
                                <w:sz w:val="28"/>
                                <w:szCs w:val="28"/>
                              </w:rPr>
                            </w:pPr>
                            <w:r w:rsidRPr="00944B6B">
                              <w:rPr>
                                <w:sz w:val="28"/>
                                <w:szCs w:val="28"/>
                              </w:rPr>
                              <w:t>Python</w:t>
                            </w:r>
                          </w:p>
                          <w:p w:rsidR="00C31B0A" w:rsidRPr="00944B6B" w:rsidRDefault="00C31B0A" w:rsidP="00C31B0A">
                            <w:pPr>
                              <w:pStyle w:val="NoSpacing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C31B0A" w:rsidRPr="00FB632C" w:rsidRDefault="00C31B0A" w:rsidP="00C31B0A">
                            <w:pPr>
                              <w:pStyle w:val="NoSpacing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FB632C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Web Technologies</w:t>
                            </w:r>
                          </w:p>
                          <w:p w:rsidR="00C31B0A" w:rsidRPr="00944B6B" w:rsidRDefault="00C31B0A" w:rsidP="006F7428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sz w:val="28"/>
                                <w:szCs w:val="28"/>
                              </w:rPr>
                            </w:pPr>
                            <w:r w:rsidRPr="00944B6B">
                              <w:rPr>
                                <w:sz w:val="28"/>
                                <w:szCs w:val="28"/>
                              </w:rPr>
                              <w:t>HTML, CSS, JS</w:t>
                            </w:r>
                          </w:p>
                          <w:p w:rsidR="00C31B0A" w:rsidRPr="00944B6B" w:rsidRDefault="00C31B0A" w:rsidP="006F7428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sz w:val="28"/>
                                <w:szCs w:val="28"/>
                              </w:rPr>
                            </w:pPr>
                            <w:r w:rsidRPr="00944B6B">
                              <w:rPr>
                                <w:sz w:val="28"/>
                                <w:szCs w:val="28"/>
                              </w:rPr>
                              <w:t>ReactJS and React-Native</w:t>
                            </w:r>
                          </w:p>
                          <w:p w:rsidR="00C31B0A" w:rsidRPr="00944B6B" w:rsidRDefault="00C31B0A" w:rsidP="006F7428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944B6B">
                              <w:rPr>
                                <w:sz w:val="28"/>
                                <w:szCs w:val="28"/>
                              </w:rPr>
                              <w:t>JQuery</w:t>
                            </w:r>
                            <w:proofErr w:type="spellEnd"/>
                          </w:p>
                          <w:p w:rsidR="00C31B0A" w:rsidRPr="00944B6B" w:rsidRDefault="00C31B0A" w:rsidP="006F7428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sz w:val="28"/>
                                <w:szCs w:val="28"/>
                              </w:rPr>
                            </w:pPr>
                            <w:r w:rsidRPr="00944B6B">
                              <w:rPr>
                                <w:sz w:val="28"/>
                                <w:szCs w:val="28"/>
                              </w:rPr>
                              <w:t>Bootstrap</w:t>
                            </w:r>
                          </w:p>
                          <w:p w:rsidR="00C31B0A" w:rsidRPr="00944B6B" w:rsidRDefault="00C31B0A" w:rsidP="006F7428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944B6B">
                              <w:rPr>
                                <w:sz w:val="28"/>
                                <w:szCs w:val="28"/>
                              </w:rPr>
                              <w:t>NodeJS</w:t>
                            </w:r>
                            <w:proofErr w:type="spellEnd"/>
                          </w:p>
                          <w:p w:rsidR="00C31B0A" w:rsidRPr="00944B6B" w:rsidRDefault="00C31B0A" w:rsidP="00C31B0A">
                            <w:pPr>
                              <w:pStyle w:val="NoSpacing"/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C31B0A" w:rsidRPr="00FB632C" w:rsidRDefault="00C31B0A" w:rsidP="00C31B0A">
                            <w:pPr>
                              <w:pStyle w:val="NoSpacing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FB632C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Development Technologies</w:t>
                            </w:r>
                          </w:p>
                          <w:p w:rsidR="00C31B0A" w:rsidRPr="00944B6B" w:rsidRDefault="00162452" w:rsidP="006F7428">
                            <w:pPr>
                              <w:pStyle w:val="NoSpacing"/>
                              <w:numPr>
                                <w:ilvl w:val="0"/>
                                <w:numId w:val="12"/>
                              </w:num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GIT</w:t>
                            </w:r>
                            <w:r w:rsidR="00C31B0A" w:rsidRPr="00944B6B">
                              <w:rPr>
                                <w:sz w:val="28"/>
                                <w:szCs w:val="28"/>
                              </w:rPr>
                              <w:t xml:space="preserve"> Version Control</w:t>
                            </w:r>
                          </w:p>
                          <w:p w:rsidR="00C31B0A" w:rsidRPr="00944B6B" w:rsidRDefault="00C31B0A" w:rsidP="006F7428">
                            <w:pPr>
                              <w:pStyle w:val="NoSpacing"/>
                              <w:numPr>
                                <w:ilvl w:val="0"/>
                                <w:numId w:val="12"/>
                              </w:numPr>
                              <w:rPr>
                                <w:sz w:val="28"/>
                                <w:szCs w:val="28"/>
                              </w:rPr>
                            </w:pPr>
                            <w:r w:rsidRPr="00944B6B">
                              <w:rPr>
                                <w:sz w:val="28"/>
                                <w:szCs w:val="28"/>
                              </w:rPr>
                              <w:t>Firebase</w:t>
                            </w:r>
                          </w:p>
                          <w:p w:rsidR="00C31B0A" w:rsidRPr="00944B6B" w:rsidRDefault="00C31B0A" w:rsidP="006F7428">
                            <w:pPr>
                              <w:pStyle w:val="NoSpacing"/>
                              <w:numPr>
                                <w:ilvl w:val="0"/>
                                <w:numId w:val="12"/>
                              </w:numPr>
                              <w:rPr>
                                <w:sz w:val="28"/>
                                <w:szCs w:val="28"/>
                              </w:rPr>
                            </w:pPr>
                            <w:r w:rsidRPr="00944B6B">
                              <w:rPr>
                                <w:sz w:val="28"/>
                                <w:szCs w:val="28"/>
                              </w:rPr>
                              <w:t>AWS</w:t>
                            </w:r>
                          </w:p>
                          <w:p w:rsidR="00C31B0A" w:rsidRPr="00944B6B" w:rsidRDefault="00C31B0A" w:rsidP="006F7428">
                            <w:pPr>
                              <w:pStyle w:val="NoSpacing"/>
                              <w:numPr>
                                <w:ilvl w:val="0"/>
                                <w:numId w:val="12"/>
                              </w:numPr>
                              <w:rPr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944B6B">
                              <w:rPr>
                                <w:sz w:val="28"/>
                                <w:szCs w:val="28"/>
                              </w:rPr>
                              <w:t>Heroku</w:t>
                            </w:r>
                            <w:proofErr w:type="spellEnd"/>
                          </w:p>
                          <w:p w:rsidR="0045192A" w:rsidRDefault="0045192A" w:rsidP="00944B6B">
                            <w:pPr>
                              <w:pStyle w:val="Heading1"/>
                              <w:rPr>
                                <w:sz w:val="2"/>
                                <w:szCs w:val="2"/>
                              </w:rPr>
                            </w:pPr>
                          </w:p>
                          <w:p w:rsidR="00944B6B" w:rsidRPr="00944B6B" w:rsidRDefault="00944B6B" w:rsidP="00944B6B">
                            <w:pPr>
                              <w:pStyle w:val="Heading1"/>
                              <w:rPr>
                                <w:sz w:val="36"/>
                                <w:szCs w:val="36"/>
                              </w:rPr>
                            </w:pPr>
                            <w:r w:rsidRPr="00944B6B">
                              <w:rPr>
                                <w:sz w:val="36"/>
                                <w:szCs w:val="36"/>
                              </w:rPr>
                              <w:t>Interests</w:t>
                            </w:r>
                          </w:p>
                          <w:p w:rsidR="00944B6B" w:rsidRPr="00944B6B" w:rsidRDefault="00944B6B" w:rsidP="00CD206A">
                            <w:pPr>
                              <w:pStyle w:val="NoSpacing"/>
                              <w:numPr>
                                <w:ilvl w:val="0"/>
                                <w:numId w:val="13"/>
                              </w:numPr>
                              <w:ind w:left="426" w:hanging="426"/>
                              <w:rPr>
                                <w:sz w:val="28"/>
                                <w:szCs w:val="28"/>
                              </w:rPr>
                            </w:pPr>
                            <w:r w:rsidRPr="00944B6B">
                              <w:rPr>
                                <w:sz w:val="28"/>
                                <w:szCs w:val="28"/>
                              </w:rPr>
                              <w:t>Web Development</w:t>
                            </w:r>
                          </w:p>
                          <w:p w:rsidR="00944B6B" w:rsidRPr="00944B6B" w:rsidRDefault="00FB632C" w:rsidP="00CD206A">
                            <w:pPr>
                              <w:pStyle w:val="NoSpacing"/>
                              <w:numPr>
                                <w:ilvl w:val="0"/>
                                <w:numId w:val="13"/>
                              </w:numPr>
                              <w:ind w:left="426" w:hanging="426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Competitive Programming</w:t>
                            </w:r>
                          </w:p>
                          <w:p w:rsidR="00944B6B" w:rsidRDefault="00944B6B" w:rsidP="00CD206A">
                            <w:pPr>
                              <w:pStyle w:val="NoSpacing"/>
                              <w:numPr>
                                <w:ilvl w:val="0"/>
                                <w:numId w:val="13"/>
                              </w:numPr>
                              <w:ind w:left="426" w:hanging="426"/>
                              <w:rPr>
                                <w:sz w:val="28"/>
                                <w:szCs w:val="28"/>
                              </w:rPr>
                            </w:pPr>
                            <w:r w:rsidRPr="00944B6B">
                              <w:rPr>
                                <w:sz w:val="28"/>
                                <w:szCs w:val="28"/>
                              </w:rPr>
                              <w:t>Machine Learning</w:t>
                            </w:r>
                          </w:p>
                          <w:p w:rsidR="0045192A" w:rsidRDefault="0045192A" w:rsidP="00C40654">
                            <w:pPr>
                              <w:pStyle w:val="Heading1"/>
                              <w:rPr>
                                <w:sz w:val="2"/>
                                <w:szCs w:val="2"/>
                              </w:rPr>
                            </w:pPr>
                          </w:p>
                          <w:p w:rsidR="00C40654" w:rsidRPr="00944B6B" w:rsidRDefault="00C40654" w:rsidP="00C40654">
                            <w:pPr>
                              <w:pStyle w:val="Heading1"/>
                              <w:rPr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</w:rPr>
                              <w:t>Hobbies</w:t>
                            </w:r>
                          </w:p>
                          <w:p w:rsidR="00C40654" w:rsidRPr="00944B6B" w:rsidRDefault="00C40654" w:rsidP="00C40654">
                            <w:pPr>
                              <w:pStyle w:val="NoSpacing"/>
                              <w:numPr>
                                <w:ilvl w:val="0"/>
                                <w:numId w:val="13"/>
                              </w:numPr>
                              <w:ind w:left="426" w:hanging="426"/>
                              <w:rPr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Quoran</w:t>
                            </w:r>
                            <w:proofErr w:type="spellEnd"/>
                          </w:p>
                          <w:p w:rsidR="00C40654" w:rsidRPr="00944B6B" w:rsidRDefault="00C40654" w:rsidP="00C40654">
                            <w:pPr>
                              <w:pStyle w:val="NoSpacing"/>
                              <w:numPr>
                                <w:ilvl w:val="0"/>
                                <w:numId w:val="13"/>
                              </w:numPr>
                              <w:ind w:left="426" w:hanging="426"/>
                              <w:rPr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Sololearner</w:t>
                            </w:r>
                            <w:proofErr w:type="spellEnd"/>
                          </w:p>
                          <w:p w:rsidR="00FB632C" w:rsidRPr="00944B6B" w:rsidRDefault="00FB632C" w:rsidP="00944B6B">
                            <w:pPr>
                              <w:pStyle w:val="NoSpacing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B8FAD2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-8.25pt;margin-top:51.7pt;width:208pt;height:715.3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" filled="f" stroked="f">
                <v:textbox inset=",0,,0">
                  <w:txbxContent>
                    <w:tbl>
                      <w:tblPr>
                        <w:tblStyle w:val="TableGrid"/>
                        <w:tblW w:w="4142" w:type="dxa"/>
                        <w:tblInd w:w="-147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592"/>
                        <w:gridCol w:w="3550"/>
                      </w:tblGrid>
                      <w:tr w:rsidR="00765304" w:rsidTr="00E238E3">
                        <w:trPr>
                          <w:trHeight w:val="510"/>
                        </w:trPr>
                        <w:tc>
                          <w:tcPr>
                            <w:tcW w:w="592" w:type="dxa"/>
                            <w:vAlign w:val="center"/>
                          </w:tcPr>
                          <w:p w:rsidR="00765304" w:rsidRDefault="00765304" w:rsidP="009D0CEE">
                            <w:pPr>
                              <w:pStyle w:val="NoSpacing"/>
                              <w:jc w:val="center"/>
                              <w:rPr>
                                <w:sz w:val="28"/>
                                <w:szCs w:val="28"/>
                                <w:lang w:val="pl-PL"/>
                              </w:rPr>
                            </w:pPr>
                            <w:r>
                              <w:rPr>
                                <w:noProof/>
                                <w:lang w:val="en-IN" w:eastAsia="en-IN" w:bidi="ta-IN"/>
                              </w:rPr>
                              <w:drawing>
                                <wp:inline distT="0" distB="0" distL="0" distR="0" wp14:anchorId="744A0969" wp14:editId="5757FAAD">
                                  <wp:extent cx="252000" cy="252000"/>
                                  <wp:effectExtent l="0" t="0" r="0" b="0"/>
                                  <wp:docPr id="36" name="Picture 3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 descr="World wide web free icon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2000" cy="252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550" w:type="dxa"/>
                            <w:vAlign w:val="center"/>
                          </w:tcPr>
                          <w:p w:rsidR="00765304" w:rsidRPr="00027863" w:rsidRDefault="003139E2" w:rsidP="009D0CEE">
                            <w:pPr>
                              <w:pStyle w:val="NoSpacing"/>
                              <w:rPr>
                                <w:rFonts w:asciiTheme="majorBidi" w:hAnsiTheme="majorBidi" w:cstheme="majorBidi"/>
                                <w:b/>
                                <w:bCs/>
                                <w:i/>
                                <w:iCs/>
                                <w:color w:val="1F4E79" w:themeColor="accent1" w:themeShade="80"/>
                                <w:sz w:val="28"/>
                                <w:szCs w:val="28"/>
                                <w:lang w:val="pl-PL"/>
                              </w:rPr>
                            </w:pPr>
                            <w:hyperlink r:id="rId16" w:history="1">
                              <w:r w:rsidR="00765304" w:rsidRPr="00027863">
                                <w:rPr>
                                  <w:rStyle w:val="Hyperlink"/>
                                  <w:rFonts w:asciiTheme="majorBidi" w:hAnsiTheme="majorBidi" w:cstheme="majorBidi"/>
                                  <w:b/>
                                  <w:bCs/>
                                  <w:i/>
                                  <w:iCs/>
                                  <w:color w:val="1F4E79" w:themeColor="accent1" w:themeShade="80"/>
                                  <w:sz w:val="28"/>
                                  <w:szCs w:val="28"/>
                                  <w:u w:val="none"/>
                                </w:rPr>
                                <w:t>https://agilan-pro.web.app</w:t>
                              </w:r>
                            </w:hyperlink>
                          </w:p>
                        </w:tc>
                      </w:tr>
                      <w:tr w:rsidR="00765304" w:rsidTr="00E238E3">
                        <w:trPr>
                          <w:trHeight w:val="510"/>
                        </w:trPr>
                        <w:tc>
                          <w:tcPr>
                            <w:tcW w:w="592" w:type="dxa"/>
                            <w:vAlign w:val="center"/>
                          </w:tcPr>
                          <w:p w:rsidR="00765304" w:rsidRDefault="00765304" w:rsidP="009D0CEE">
                            <w:pPr>
                              <w:pStyle w:val="NoSpacing"/>
                              <w:jc w:val="center"/>
                              <w:rPr>
                                <w:sz w:val="28"/>
                                <w:szCs w:val="28"/>
                                <w:lang w:val="pl-PL"/>
                              </w:rPr>
                            </w:pPr>
                            <w:r>
                              <w:rPr>
                                <w:noProof/>
                                <w:lang w:val="en-IN" w:eastAsia="en-IN" w:bidi="ta-IN"/>
                              </w:rPr>
                              <w:drawing>
                                <wp:inline distT="0" distB="0" distL="0" distR="0" wp14:anchorId="4B52BC13" wp14:editId="4005F7EC">
                                  <wp:extent cx="252000" cy="252000"/>
                                  <wp:effectExtent l="0" t="0" r="0" b="0"/>
                                  <wp:docPr id="38" name="Picture 3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3" descr="Github free icon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2000" cy="252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550" w:type="dxa"/>
                            <w:vAlign w:val="center"/>
                          </w:tcPr>
                          <w:p w:rsidR="00765304" w:rsidRPr="00027863" w:rsidRDefault="003139E2" w:rsidP="009D0CEE">
                            <w:pPr>
                              <w:pStyle w:val="NoSpacing"/>
                              <w:rPr>
                                <w:rFonts w:asciiTheme="majorBidi" w:hAnsiTheme="majorBidi" w:cstheme="majorBidi"/>
                                <w:b/>
                                <w:bCs/>
                                <w:i/>
                                <w:iCs/>
                                <w:color w:val="1F4E79" w:themeColor="accent1" w:themeShade="80"/>
                                <w:sz w:val="28"/>
                                <w:szCs w:val="28"/>
                                <w:lang w:val="pl-PL"/>
                              </w:rPr>
                            </w:pPr>
                            <w:hyperlink r:id="rId17" w:history="1">
                              <w:r w:rsidR="00765304" w:rsidRPr="00027863">
                                <w:rPr>
                                  <w:rStyle w:val="Hyperlink"/>
                                  <w:rFonts w:asciiTheme="majorBidi" w:hAnsiTheme="majorBidi" w:cstheme="majorBidi"/>
                                  <w:b/>
                                  <w:bCs/>
                                  <w:i/>
                                  <w:iCs/>
                                  <w:color w:val="1F4E79" w:themeColor="accent1" w:themeShade="80"/>
                                  <w:sz w:val="28"/>
                                  <w:szCs w:val="28"/>
                                  <w:u w:val="none"/>
                                  <w:lang w:val="pl-PL"/>
                                </w:rPr>
                                <w:t>agilan2001</w:t>
                              </w:r>
                            </w:hyperlink>
                          </w:p>
                        </w:tc>
                      </w:tr>
                      <w:tr w:rsidR="00765304" w:rsidTr="00E238E3">
                        <w:trPr>
                          <w:trHeight w:val="510"/>
                        </w:trPr>
                        <w:tc>
                          <w:tcPr>
                            <w:tcW w:w="592" w:type="dxa"/>
                            <w:vAlign w:val="center"/>
                          </w:tcPr>
                          <w:p w:rsidR="00765304" w:rsidRDefault="00765304" w:rsidP="009D0CEE">
                            <w:pPr>
                              <w:pStyle w:val="NoSpacing"/>
                              <w:jc w:val="center"/>
                              <w:rPr>
                                <w:sz w:val="28"/>
                                <w:szCs w:val="28"/>
                                <w:lang w:val="pl-PL"/>
                              </w:rPr>
                            </w:pPr>
                            <w:r>
                              <w:rPr>
                                <w:noProof/>
                                <w:lang w:val="en-IN" w:eastAsia="en-IN" w:bidi="ta-IN"/>
                              </w:rPr>
                              <w:drawing>
                                <wp:inline distT="0" distB="0" distL="0" distR="0" wp14:anchorId="4004FC77" wp14:editId="1A563201">
                                  <wp:extent cx="252000" cy="252000"/>
                                  <wp:effectExtent l="0" t="0" r="0" b="0"/>
                                  <wp:docPr id="39" name="Picture 3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" descr="Linkedin free icon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2000" cy="252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550" w:type="dxa"/>
                            <w:vAlign w:val="center"/>
                          </w:tcPr>
                          <w:p w:rsidR="00765304" w:rsidRPr="00027863" w:rsidRDefault="003139E2" w:rsidP="009D0CEE">
                            <w:pPr>
                              <w:pStyle w:val="NoSpacing"/>
                              <w:rPr>
                                <w:rFonts w:asciiTheme="majorBidi" w:hAnsiTheme="majorBidi" w:cstheme="majorBidi"/>
                                <w:b/>
                                <w:bCs/>
                                <w:i/>
                                <w:iCs/>
                                <w:color w:val="1F4E79" w:themeColor="accent1" w:themeShade="80"/>
                                <w:sz w:val="28"/>
                                <w:szCs w:val="28"/>
                                <w:lang w:val="pl-PL"/>
                              </w:rPr>
                            </w:pPr>
                            <w:hyperlink r:id="rId18" w:history="1">
                              <w:r w:rsidR="00F42113">
                                <w:rPr>
                                  <w:rStyle w:val="Hyperlink"/>
                                  <w:rFonts w:asciiTheme="majorBidi" w:hAnsiTheme="majorBidi" w:cstheme="majorBidi"/>
                                  <w:b/>
                                  <w:bCs/>
                                  <w:i/>
                                  <w:iCs/>
                                  <w:color w:val="1F4E79" w:themeColor="accent1" w:themeShade="80"/>
                                  <w:sz w:val="28"/>
                                  <w:szCs w:val="28"/>
                                  <w:u w:val="none"/>
                                  <w:lang w:val="pl-PL"/>
                                </w:rPr>
                                <w:t xml:space="preserve">View </w:t>
                              </w:r>
                              <w:r w:rsidR="00F5170C" w:rsidRPr="00027863">
                                <w:rPr>
                                  <w:rStyle w:val="Hyperlink"/>
                                  <w:rFonts w:asciiTheme="majorBidi" w:hAnsiTheme="majorBidi" w:cstheme="majorBidi"/>
                                  <w:b/>
                                  <w:bCs/>
                                  <w:i/>
                                  <w:iCs/>
                                  <w:color w:val="1F4E79" w:themeColor="accent1" w:themeShade="80"/>
                                  <w:sz w:val="28"/>
                                  <w:szCs w:val="28"/>
                                  <w:u w:val="none"/>
                                  <w:lang w:val="pl-PL"/>
                                </w:rPr>
                                <w:t>Profile</w:t>
                              </w:r>
                            </w:hyperlink>
                          </w:p>
                        </w:tc>
                      </w:tr>
                      <w:tr w:rsidR="003139E2" w:rsidTr="00E238E3">
                        <w:trPr>
                          <w:trHeight w:val="510"/>
                        </w:trPr>
                        <w:tc>
                          <w:tcPr>
                            <w:tcW w:w="592" w:type="dxa"/>
                            <w:vAlign w:val="center"/>
                          </w:tcPr>
                          <w:p w:rsidR="003139E2" w:rsidRDefault="003139E2" w:rsidP="003139E2">
                            <w:pPr>
                              <w:pStyle w:val="NoSpacing"/>
                              <w:jc w:val="center"/>
                              <w:rPr>
                                <w:sz w:val="28"/>
                                <w:szCs w:val="28"/>
                                <w:lang w:val="pl-PL"/>
                              </w:rPr>
                            </w:pPr>
                            <w:r>
                              <w:rPr>
                                <w:noProof/>
                                <w:lang w:val="en-IN" w:eastAsia="en-IN" w:bidi="ta-IN"/>
                              </w:rPr>
                              <w:drawing>
                                <wp:inline distT="0" distB="0" distL="0" distR="0" wp14:anchorId="7BAC852C" wp14:editId="247DE19F">
                                  <wp:extent cx="252000" cy="252000"/>
                                  <wp:effectExtent l="0" t="0" r="0" b="0"/>
                                  <wp:docPr id="37" name="Picture 3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 descr="Gmail free icon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2000" cy="252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550" w:type="dxa"/>
                            <w:vAlign w:val="center"/>
                          </w:tcPr>
                          <w:p w:rsidR="003139E2" w:rsidRPr="00027863" w:rsidRDefault="003139E2" w:rsidP="003139E2">
                            <w:pPr>
                              <w:pStyle w:val="NoSpacing"/>
                              <w:rPr>
                                <w:rFonts w:asciiTheme="majorBidi" w:hAnsiTheme="majorBidi" w:cstheme="majorBidi"/>
                                <w:b/>
                                <w:bCs/>
                                <w:i/>
                                <w:iCs/>
                                <w:color w:val="1F4E79" w:themeColor="accent1" w:themeShade="80"/>
                                <w:sz w:val="28"/>
                                <w:szCs w:val="28"/>
                                <w:lang w:val="pl-PL"/>
                              </w:rPr>
                            </w:pPr>
                            <w:hyperlink r:id="rId19" w:history="1">
                              <w:r w:rsidRPr="00027863">
                                <w:rPr>
                                  <w:rStyle w:val="Hyperlink"/>
                                  <w:rFonts w:asciiTheme="majorBidi" w:hAnsiTheme="majorBidi" w:cstheme="majorBidi"/>
                                  <w:b/>
                                  <w:bCs/>
                                  <w:i/>
                                  <w:iCs/>
                                  <w:color w:val="1F4E79" w:themeColor="accent1" w:themeShade="80"/>
                                  <w:sz w:val="28"/>
                                  <w:szCs w:val="28"/>
                                  <w:u w:val="none"/>
                                  <w:lang w:val="pl-PL"/>
                                </w:rPr>
                                <w:t>agilanvlr2001@gmail.com</w:t>
                              </w:r>
                            </w:hyperlink>
                          </w:p>
                        </w:tc>
                      </w:tr>
                      <w:tr w:rsidR="00E238E3" w:rsidTr="00E238E3">
                        <w:trPr>
                          <w:trHeight w:val="510"/>
                        </w:trPr>
                        <w:tc>
                          <w:tcPr>
                            <w:tcW w:w="592" w:type="dxa"/>
                            <w:vAlign w:val="center"/>
                          </w:tcPr>
                          <w:p w:rsidR="00765304" w:rsidRDefault="00765304" w:rsidP="009D0CEE">
                            <w:pPr>
                              <w:pStyle w:val="NoSpacing"/>
                              <w:jc w:val="center"/>
                              <w:rPr>
                                <w:sz w:val="28"/>
                                <w:szCs w:val="28"/>
                                <w:lang w:val="pl-PL"/>
                              </w:rPr>
                            </w:pPr>
                            <w:r>
                              <w:rPr>
                                <w:noProof/>
                                <w:lang w:val="en-IN" w:eastAsia="en-IN" w:bidi="ta-IN"/>
                              </w:rPr>
                              <w:drawing>
                                <wp:inline distT="0" distB="0" distL="0" distR="0" wp14:anchorId="77C922DB" wp14:editId="7A4B2B3C">
                                  <wp:extent cx="252000" cy="252000"/>
                                  <wp:effectExtent l="0" t="0" r="0" b="0"/>
                                  <wp:docPr id="40" name="Picture 4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 descr="Phone free icon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2000" cy="252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550" w:type="dxa"/>
                            <w:vAlign w:val="center"/>
                          </w:tcPr>
                          <w:p w:rsidR="00765304" w:rsidRPr="00A7779A" w:rsidRDefault="00765304" w:rsidP="009D0CEE">
                            <w:pPr>
                              <w:pStyle w:val="NoSpacing"/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  <w:lang w:val="pl-PL"/>
                              </w:rPr>
                            </w:pPr>
                            <w:r w:rsidRPr="00A7779A"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  <w:lang w:val="pl-PL"/>
                              </w:rPr>
                              <w:t>+91 9384495336</w:t>
                            </w:r>
                          </w:p>
                        </w:tc>
                      </w:tr>
                    </w:tbl>
                    <w:p w:rsidR="0045192A" w:rsidRDefault="0045192A" w:rsidP="00B145DC">
                      <w:pPr>
                        <w:pStyle w:val="Heading1"/>
                        <w:rPr>
                          <w:sz w:val="2"/>
                          <w:szCs w:val="2"/>
                        </w:rPr>
                      </w:pPr>
                    </w:p>
                    <w:p w:rsidR="00361F68" w:rsidRPr="00944B6B" w:rsidRDefault="00C31B0A" w:rsidP="00B145DC">
                      <w:pPr>
                        <w:pStyle w:val="Heading1"/>
                        <w:rPr>
                          <w:sz w:val="36"/>
                          <w:szCs w:val="36"/>
                        </w:rPr>
                      </w:pPr>
                      <w:r w:rsidRPr="00944B6B">
                        <w:rPr>
                          <w:sz w:val="36"/>
                          <w:szCs w:val="36"/>
                        </w:rPr>
                        <w:t>Skills</w:t>
                      </w:r>
                    </w:p>
                    <w:p w:rsidR="00292971" w:rsidRPr="00FB632C" w:rsidRDefault="00C31B0A" w:rsidP="00292971">
                      <w:pPr>
                        <w:pStyle w:val="NoSpacing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FB632C">
                        <w:rPr>
                          <w:b/>
                          <w:bCs/>
                          <w:sz w:val="28"/>
                          <w:szCs w:val="28"/>
                        </w:rPr>
                        <w:t>Programming Languages</w:t>
                      </w:r>
                    </w:p>
                    <w:p w:rsidR="00C31B0A" w:rsidRPr="00944B6B" w:rsidRDefault="00C31B0A" w:rsidP="006F7428">
                      <w:pPr>
                        <w:pStyle w:val="NoSpacing"/>
                        <w:numPr>
                          <w:ilvl w:val="0"/>
                          <w:numId w:val="10"/>
                        </w:numPr>
                        <w:rPr>
                          <w:sz w:val="28"/>
                          <w:szCs w:val="28"/>
                        </w:rPr>
                      </w:pPr>
                      <w:r w:rsidRPr="00944B6B">
                        <w:rPr>
                          <w:sz w:val="28"/>
                          <w:szCs w:val="28"/>
                        </w:rPr>
                        <w:t>C and C++</w:t>
                      </w:r>
                    </w:p>
                    <w:p w:rsidR="00C31B0A" w:rsidRPr="00944B6B" w:rsidRDefault="00C31B0A" w:rsidP="006F7428">
                      <w:pPr>
                        <w:pStyle w:val="NoSpacing"/>
                        <w:numPr>
                          <w:ilvl w:val="0"/>
                          <w:numId w:val="10"/>
                        </w:numPr>
                        <w:rPr>
                          <w:sz w:val="28"/>
                          <w:szCs w:val="28"/>
                        </w:rPr>
                      </w:pPr>
                      <w:r w:rsidRPr="00944B6B">
                        <w:rPr>
                          <w:sz w:val="28"/>
                          <w:szCs w:val="28"/>
                        </w:rPr>
                        <w:t>Java</w:t>
                      </w:r>
                    </w:p>
                    <w:p w:rsidR="00C31B0A" w:rsidRPr="00944B6B" w:rsidRDefault="00C31B0A" w:rsidP="006F7428">
                      <w:pPr>
                        <w:pStyle w:val="NoSpacing"/>
                        <w:numPr>
                          <w:ilvl w:val="0"/>
                          <w:numId w:val="10"/>
                        </w:numPr>
                        <w:rPr>
                          <w:sz w:val="28"/>
                          <w:szCs w:val="28"/>
                        </w:rPr>
                      </w:pPr>
                      <w:r w:rsidRPr="00944B6B">
                        <w:rPr>
                          <w:sz w:val="28"/>
                          <w:szCs w:val="28"/>
                        </w:rPr>
                        <w:t>Python</w:t>
                      </w:r>
                    </w:p>
                    <w:p w:rsidR="00C31B0A" w:rsidRPr="00944B6B" w:rsidRDefault="00C31B0A" w:rsidP="00C31B0A">
                      <w:pPr>
                        <w:pStyle w:val="NoSpacing"/>
                        <w:rPr>
                          <w:sz w:val="28"/>
                          <w:szCs w:val="28"/>
                        </w:rPr>
                      </w:pPr>
                    </w:p>
                    <w:p w:rsidR="00C31B0A" w:rsidRPr="00FB632C" w:rsidRDefault="00C31B0A" w:rsidP="00C31B0A">
                      <w:pPr>
                        <w:pStyle w:val="NoSpacing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FB632C">
                        <w:rPr>
                          <w:b/>
                          <w:bCs/>
                          <w:sz w:val="28"/>
                          <w:szCs w:val="28"/>
                        </w:rPr>
                        <w:t>Web Technologies</w:t>
                      </w:r>
                    </w:p>
                    <w:p w:rsidR="00C31B0A" w:rsidRPr="00944B6B" w:rsidRDefault="00C31B0A" w:rsidP="006F7428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sz w:val="28"/>
                          <w:szCs w:val="28"/>
                        </w:rPr>
                      </w:pPr>
                      <w:r w:rsidRPr="00944B6B">
                        <w:rPr>
                          <w:sz w:val="28"/>
                          <w:szCs w:val="28"/>
                        </w:rPr>
                        <w:t>HTML, CSS, JS</w:t>
                      </w:r>
                    </w:p>
                    <w:p w:rsidR="00C31B0A" w:rsidRPr="00944B6B" w:rsidRDefault="00C31B0A" w:rsidP="006F7428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sz w:val="28"/>
                          <w:szCs w:val="28"/>
                        </w:rPr>
                      </w:pPr>
                      <w:r w:rsidRPr="00944B6B">
                        <w:rPr>
                          <w:sz w:val="28"/>
                          <w:szCs w:val="28"/>
                        </w:rPr>
                        <w:t>ReactJS and React-Native</w:t>
                      </w:r>
                    </w:p>
                    <w:p w:rsidR="00C31B0A" w:rsidRPr="00944B6B" w:rsidRDefault="00C31B0A" w:rsidP="006F7428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sz w:val="28"/>
                          <w:szCs w:val="28"/>
                        </w:rPr>
                      </w:pPr>
                      <w:proofErr w:type="spellStart"/>
                      <w:r w:rsidRPr="00944B6B">
                        <w:rPr>
                          <w:sz w:val="28"/>
                          <w:szCs w:val="28"/>
                        </w:rPr>
                        <w:t>JQuery</w:t>
                      </w:r>
                      <w:proofErr w:type="spellEnd"/>
                    </w:p>
                    <w:p w:rsidR="00C31B0A" w:rsidRPr="00944B6B" w:rsidRDefault="00C31B0A" w:rsidP="006F7428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sz w:val="28"/>
                          <w:szCs w:val="28"/>
                        </w:rPr>
                      </w:pPr>
                      <w:r w:rsidRPr="00944B6B">
                        <w:rPr>
                          <w:sz w:val="28"/>
                          <w:szCs w:val="28"/>
                        </w:rPr>
                        <w:t>Bootstrap</w:t>
                      </w:r>
                    </w:p>
                    <w:p w:rsidR="00C31B0A" w:rsidRPr="00944B6B" w:rsidRDefault="00C31B0A" w:rsidP="006F7428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sz w:val="28"/>
                          <w:szCs w:val="28"/>
                        </w:rPr>
                      </w:pPr>
                      <w:proofErr w:type="spellStart"/>
                      <w:r w:rsidRPr="00944B6B">
                        <w:rPr>
                          <w:sz w:val="28"/>
                          <w:szCs w:val="28"/>
                        </w:rPr>
                        <w:t>NodeJS</w:t>
                      </w:r>
                      <w:proofErr w:type="spellEnd"/>
                    </w:p>
                    <w:p w:rsidR="00C31B0A" w:rsidRPr="00944B6B" w:rsidRDefault="00C31B0A" w:rsidP="00C31B0A">
                      <w:pPr>
                        <w:pStyle w:val="NoSpacing"/>
                        <w:rPr>
                          <w:sz w:val="28"/>
                          <w:szCs w:val="28"/>
                        </w:rPr>
                      </w:pPr>
                    </w:p>
                    <w:p w:rsidR="00C31B0A" w:rsidRPr="00FB632C" w:rsidRDefault="00C31B0A" w:rsidP="00C31B0A">
                      <w:pPr>
                        <w:pStyle w:val="NoSpacing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FB632C">
                        <w:rPr>
                          <w:b/>
                          <w:bCs/>
                          <w:sz w:val="28"/>
                          <w:szCs w:val="28"/>
                        </w:rPr>
                        <w:t>Development Technologies</w:t>
                      </w:r>
                    </w:p>
                    <w:p w:rsidR="00C31B0A" w:rsidRPr="00944B6B" w:rsidRDefault="00162452" w:rsidP="006F7428">
                      <w:pPr>
                        <w:pStyle w:val="NoSpacing"/>
                        <w:numPr>
                          <w:ilvl w:val="0"/>
                          <w:numId w:val="12"/>
                        </w:num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GIT</w:t>
                      </w:r>
                      <w:r w:rsidR="00C31B0A" w:rsidRPr="00944B6B">
                        <w:rPr>
                          <w:sz w:val="28"/>
                          <w:szCs w:val="28"/>
                        </w:rPr>
                        <w:t xml:space="preserve"> Version Control</w:t>
                      </w:r>
                    </w:p>
                    <w:p w:rsidR="00C31B0A" w:rsidRPr="00944B6B" w:rsidRDefault="00C31B0A" w:rsidP="006F7428">
                      <w:pPr>
                        <w:pStyle w:val="NoSpacing"/>
                        <w:numPr>
                          <w:ilvl w:val="0"/>
                          <w:numId w:val="12"/>
                        </w:numPr>
                        <w:rPr>
                          <w:sz w:val="28"/>
                          <w:szCs w:val="28"/>
                        </w:rPr>
                      </w:pPr>
                      <w:r w:rsidRPr="00944B6B">
                        <w:rPr>
                          <w:sz w:val="28"/>
                          <w:szCs w:val="28"/>
                        </w:rPr>
                        <w:t>Firebase</w:t>
                      </w:r>
                    </w:p>
                    <w:p w:rsidR="00C31B0A" w:rsidRPr="00944B6B" w:rsidRDefault="00C31B0A" w:rsidP="006F7428">
                      <w:pPr>
                        <w:pStyle w:val="NoSpacing"/>
                        <w:numPr>
                          <w:ilvl w:val="0"/>
                          <w:numId w:val="12"/>
                        </w:numPr>
                        <w:rPr>
                          <w:sz w:val="28"/>
                          <w:szCs w:val="28"/>
                        </w:rPr>
                      </w:pPr>
                      <w:r w:rsidRPr="00944B6B">
                        <w:rPr>
                          <w:sz w:val="28"/>
                          <w:szCs w:val="28"/>
                        </w:rPr>
                        <w:t>AWS</w:t>
                      </w:r>
                    </w:p>
                    <w:p w:rsidR="00C31B0A" w:rsidRPr="00944B6B" w:rsidRDefault="00C31B0A" w:rsidP="006F7428">
                      <w:pPr>
                        <w:pStyle w:val="NoSpacing"/>
                        <w:numPr>
                          <w:ilvl w:val="0"/>
                          <w:numId w:val="12"/>
                        </w:numPr>
                        <w:rPr>
                          <w:sz w:val="28"/>
                          <w:szCs w:val="28"/>
                        </w:rPr>
                      </w:pPr>
                      <w:proofErr w:type="spellStart"/>
                      <w:r w:rsidRPr="00944B6B">
                        <w:rPr>
                          <w:sz w:val="28"/>
                          <w:szCs w:val="28"/>
                        </w:rPr>
                        <w:t>Heroku</w:t>
                      </w:r>
                      <w:proofErr w:type="spellEnd"/>
                    </w:p>
                    <w:p w:rsidR="0045192A" w:rsidRDefault="0045192A" w:rsidP="00944B6B">
                      <w:pPr>
                        <w:pStyle w:val="Heading1"/>
                        <w:rPr>
                          <w:sz w:val="2"/>
                          <w:szCs w:val="2"/>
                        </w:rPr>
                      </w:pPr>
                    </w:p>
                    <w:p w:rsidR="00944B6B" w:rsidRPr="00944B6B" w:rsidRDefault="00944B6B" w:rsidP="00944B6B">
                      <w:pPr>
                        <w:pStyle w:val="Heading1"/>
                        <w:rPr>
                          <w:sz w:val="36"/>
                          <w:szCs w:val="36"/>
                        </w:rPr>
                      </w:pPr>
                      <w:r w:rsidRPr="00944B6B">
                        <w:rPr>
                          <w:sz w:val="36"/>
                          <w:szCs w:val="36"/>
                        </w:rPr>
                        <w:t>Interests</w:t>
                      </w:r>
                    </w:p>
                    <w:p w:rsidR="00944B6B" w:rsidRPr="00944B6B" w:rsidRDefault="00944B6B" w:rsidP="00CD206A">
                      <w:pPr>
                        <w:pStyle w:val="NoSpacing"/>
                        <w:numPr>
                          <w:ilvl w:val="0"/>
                          <w:numId w:val="13"/>
                        </w:numPr>
                        <w:ind w:left="426" w:hanging="426"/>
                        <w:rPr>
                          <w:sz w:val="28"/>
                          <w:szCs w:val="28"/>
                        </w:rPr>
                      </w:pPr>
                      <w:r w:rsidRPr="00944B6B">
                        <w:rPr>
                          <w:sz w:val="28"/>
                          <w:szCs w:val="28"/>
                        </w:rPr>
                        <w:t>Web Development</w:t>
                      </w:r>
                    </w:p>
                    <w:p w:rsidR="00944B6B" w:rsidRPr="00944B6B" w:rsidRDefault="00FB632C" w:rsidP="00CD206A">
                      <w:pPr>
                        <w:pStyle w:val="NoSpacing"/>
                        <w:numPr>
                          <w:ilvl w:val="0"/>
                          <w:numId w:val="13"/>
                        </w:numPr>
                        <w:ind w:left="426" w:hanging="426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Competitive Programming</w:t>
                      </w:r>
                    </w:p>
                    <w:p w:rsidR="00944B6B" w:rsidRDefault="00944B6B" w:rsidP="00CD206A">
                      <w:pPr>
                        <w:pStyle w:val="NoSpacing"/>
                        <w:numPr>
                          <w:ilvl w:val="0"/>
                          <w:numId w:val="13"/>
                        </w:numPr>
                        <w:ind w:left="426" w:hanging="426"/>
                        <w:rPr>
                          <w:sz w:val="28"/>
                          <w:szCs w:val="28"/>
                        </w:rPr>
                      </w:pPr>
                      <w:r w:rsidRPr="00944B6B">
                        <w:rPr>
                          <w:sz w:val="28"/>
                          <w:szCs w:val="28"/>
                        </w:rPr>
                        <w:t>Machine Learning</w:t>
                      </w:r>
                    </w:p>
                    <w:p w:rsidR="0045192A" w:rsidRDefault="0045192A" w:rsidP="00C40654">
                      <w:pPr>
                        <w:pStyle w:val="Heading1"/>
                        <w:rPr>
                          <w:sz w:val="2"/>
                          <w:szCs w:val="2"/>
                        </w:rPr>
                      </w:pPr>
                    </w:p>
                    <w:p w:rsidR="00C40654" w:rsidRPr="00944B6B" w:rsidRDefault="00C40654" w:rsidP="00C40654">
                      <w:pPr>
                        <w:pStyle w:val="Heading1"/>
                        <w:rPr>
                          <w:sz w:val="36"/>
                          <w:szCs w:val="36"/>
                        </w:rPr>
                      </w:pPr>
                      <w:r>
                        <w:rPr>
                          <w:sz w:val="36"/>
                          <w:szCs w:val="36"/>
                        </w:rPr>
                        <w:t>Hobbies</w:t>
                      </w:r>
                    </w:p>
                    <w:p w:rsidR="00C40654" w:rsidRPr="00944B6B" w:rsidRDefault="00C40654" w:rsidP="00C40654">
                      <w:pPr>
                        <w:pStyle w:val="NoSpacing"/>
                        <w:numPr>
                          <w:ilvl w:val="0"/>
                          <w:numId w:val="13"/>
                        </w:numPr>
                        <w:ind w:left="426" w:hanging="426"/>
                        <w:rPr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  <w:szCs w:val="28"/>
                        </w:rPr>
                        <w:t>Quoran</w:t>
                      </w:r>
                      <w:proofErr w:type="spellEnd"/>
                    </w:p>
                    <w:p w:rsidR="00C40654" w:rsidRPr="00944B6B" w:rsidRDefault="00C40654" w:rsidP="00C40654">
                      <w:pPr>
                        <w:pStyle w:val="NoSpacing"/>
                        <w:numPr>
                          <w:ilvl w:val="0"/>
                          <w:numId w:val="13"/>
                        </w:numPr>
                        <w:ind w:left="426" w:hanging="426"/>
                        <w:rPr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sz w:val="28"/>
                          <w:szCs w:val="28"/>
                        </w:rPr>
                        <w:t>Sololearner</w:t>
                      </w:r>
                      <w:proofErr w:type="spellEnd"/>
                    </w:p>
                    <w:p w:rsidR="00FB632C" w:rsidRPr="00944B6B" w:rsidRDefault="00FB632C" w:rsidP="00944B6B">
                      <w:pPr>
                        <w:pStyle w:val="NoSpacing"/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441AC">
        <w:rPr>
          <w:noProof/>
          <w:lang w:val="en-IN" w:eastAsia="en-IN" w:bidi="ta-IN"/>
        </w:rPr>
        <mc:AlternateContent>
          <mc:Choice Requires="wps">
            <w:drawing>
              <wp:anchor distT="45720" distB="45720" distL="114300" distR="114300" simplePos="0" relativeHeight="251658238" behindDoc="0" locked="0" layoutInCell="1" allowOverlap="1" wp14:anchorId="44BB66BA" wp14:editId="6460CB14">
                <wp:simplePos x="0" y="0"/>
                <wp:positionH relativeFrom="margin">
                  <wp:align>right</wp:align>
                </wp:positionH>
                <wp:positionV relativeFrom="paragraph">
                  <wp:posOffset>588010</wp:posOffset>
                </wp:positionV>
                <wp:extent cx="4502150" cy="9152890"/>
                <wp:effectExtent l="0" t="0" r="0" b="0"/>
                <wp:wrapSquare wrapText="bothSides"/>
                <wp:docPr id="8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2150" cy="9152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441AC" w:rsidRPr="002B29DB" w:rsidRDefault="008441AC" w:rsidP="008441AC">
                            <w:pPr>
                              <w:rPr>
                                <w:b/>
                                <w:bCs/>
                                <w:i/>
                                <w:iCs/>
                                <w:sz w:val="27"/>
                                <w:szCs w:val="27"/>
                                <w:lang w:val="en-IN"/>
                              </w:rPr>
                            </w:pPr>
                            <w:r w:rsidRPr="002B29DB">
                              <w:rPr>
                                <w:b/>
                                <w:bCs/>
                                <w:i/>
                                <w:iCs/>
                                <w:sz w:val="27"/>
                                <w:szCs w:val="27"/>
                                <w:lang w:val="en-IN"/>
                              </w:rPr>
                              <w:t>Voracious Learner, Coding-Enthusiast, Tech-fanatic</w:t>
                            </w:r>
                          </w:p>
                          <w:p w:rsidR="00D14EA6" w:rsidRPr="00944B6B" w:rsidRDefault="00303D68" w:rsidP="00303D68">
                            <w:pPr>
                              <w:pStyle w:val="Heading1"/>
                              <w:rPr>
                                <w:sz w:val="36"/>
                                <w:szCs w:val="36"/>
                              </w:rPr>
                            </w:pPr>
                            <w:r w:rsidRPr="00944B6B">
                              <w:rPr>
                                <w:sz w:val="36"/>
                                <w:szCs w:val="36"/>
                              </w:rPr>
                              <w:t>Education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534"/>
                              <w:gridCol w:w="2254"/>
                            </w:tblGrid>
                            <w:tr w:rsidR="00FB632C" w:rsidRPr="00FB632C" w:rsidTr="00CC0C25">
                              <w:tc>
                                <w:tcPr>
                                  <w:tcW w:w="6978" w:type="dxa"/>
                                  <w:gridSpan w:val="2"/>
                                </w:tcPr>
                                <w:p w:rsidR="00FB632C" w:rsidRPr="00FB632C" w:rsidRDefault="00FB632C" w:rsidP="00E95B95">
                                  <w:pPr>
                                    <w:pStyle w:val="NoSpacing"/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FB632C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B.E – Electronics and Communication Engineering</w:t>
                                  </w:r>
                                </w:p>
                              </w:tc>
                            </w:tr>
                            <w:tr w:rsidR="00FB632C" w:rsidRPr="00FB632C" w:rsidTr="00CC0C25">
                              <w:tc>
                                <w:tcPr>
                                  <w:tcW w:w="4673" w:type="dxa"/>
                                </w:tcPr>
                                <w:p w:rsidR="00FB632C" w:rsidRPr="00204388" w:rsidRDefault="00FB632C" w:rsidP="00FB632C">
                                  <w:pPr>
                                    <w:pStyle w:val="NoSpacing"/>
                                    <w:rPr>
                                      <w:b/>
                                      <w:bCs/>
                                      <w:smallCaps/>
                                      <w:sz w:val="28"/>
                                      <w:szCs w:val="28"/>
                                    </w:rPr>
                                  </w:pPr>
                                  <w:r w:rsidRPr="00204388">
                                    <w:rPr>
                                      <w:b/>
                                      <w:bCs/>
                                      <w:smallCaps/>
                                      <w:sz w:val="28"/>
                                      <w:szCs w:val="28"/>
                                    </w:rPr>
                                    <w:t>Anna University – MIT Campus</w:t>
                                  </w:r>
                                  <w:r w:rsidRPr="00204388">
                                    <w:rPr>
                                      <w:b/>
                                      <w:bCs/>
                                      <w:smallCaps/>
                                      <w:sz w:val="28"/>
                                      <w:szCs w:val="28"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2305" w:type="dxa"/>
                                </w:tcPr>
                                <w:p w:rsidR="00FB632C" w:rsidRPr="00FB632C" w:rsidRDefault="00FB632C" w:rsidP="003D7B2D">
                                  <w:pPr>
                                    <w:pStyle w:val="NoSpacing"/>
                                    <w:jc w:val="right"/>
                                    <w:rPr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</w:pPr>
                                  <w:r w:rsidRPr="00FB632C">
                                    <w:rPr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  <w:t>2018 – Present</w:t>
                                  </w:r>
                                </w:p>
                              </w:tc>
                            </w:tr>
                            <w:tr w:rsidR="00FB632C" w:rsidRPr="00FB632C" w:rsidTr="00CC0C25">
                              <w:tc>
                                <w:tcPr>
                                  <w:tcW w:w="6978" w:type="dxa"/>
                                  <w:gridSpan w:val="2"/>
                                </w:tcPr>
                                <w:p w:rsidR="00FB632C" w:rsidRPr="008441AC" w:rsidRDefault="00FB632C" w:rsidP="008441AC">
                                  <w:pPr>
                                    <w:pStyle w:val="NoSpacing"/>
                                    <w:spacing w:after="120"/>
                                    <w:rPr>
                                      <w:sz w:val="2"/>
                                      <w:szCs w:val="2"/>
                                    </w:rPr>
                                  </w:pPr>
                                  <w:r w:rsidRPr="00FB632C">
                                    <w:rPr>
                                      <w:sz w:val="28"/>
                                      <w:szCs w:val="28"/>
                                    </w:rPr>
                                    <w:t>CGPA : 9.74 (</w:t>
                                  </w:r>
                                  <w:r w:rsidR="00D81B19" w:rsidRPr="00FB632C">
                                    <w:rPr>
                                      <w:sz w:val="28"/>
                                      <w:szCs w:val="28"/>
                                    </w:rPr>
                                    <w:t>Up to</w:t>
                                  </w:r>
                                  <w:r w:rsidRPr="00FB632C">
                                    <w:rPr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FB632C">
                                    <w:rPr>
                                      <w:sz w:val="28"/>
                                      <w:szCs w:val="28"/>
                                    </w:rPr>
                                    <w:t>Sem</w:t>
                                  </w:r>
                                  <w:proofErr w:type="spellEnd"/>
                                  <w:r w:rsidRPr="00FB632C">
                                    <w:rPr>
                                      <w:sz w:val="28"/>
                                      <w:szCs w:val="28"/>
                                    </w:rPr>
                                    <w:t xml:space="preserve"> V)</w:t>
                                  </w:r>
                                </w:p>
                              </w:tc>
                            </w:tr>
                            <w:tr w:rsidR="00FB632C" w:rsidRPr="00FB632C" w:rsidTr="00CC0C25">
                              <w:tc>
                                <w:tcPr>
                                  <w:tcW w:w="6978" w:type="dxa"/>
                                  <w:gridSpan w:val="2"/>
                                </w:tcPr>
                                <w:p w:rsidR="00FB632C" w:rsidRPr="00FB632C" w:rsidRDefault="00FB632C" w:rsidP="00E95B95">
                                  <w:pPr>
                                    <w:pStyle w:val="NoSpacing"/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FB632C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 xml:space="preserve">Higher Secondary Education </w:t>
                                  </w:r>
                                </w:p>
                              </w:tc>
                            </w:tr>
                            <w:tr w:rsidR="00FB632C" w:rsidRPr="00FB632C" w:rsidTr="00CC0C25">
                              <w:tc>
                                <w:tcPr>
                                  <w:tcW w:w="4673" w:type="dxa"/>
                                </w:tcPr>
                                <w:p w:rsidR="00FB632C" w:rsidRPr="00204388" w:rsidRDefault="00FB632C" w:rsidP="00FB632C">
                                  <w:pPr>
                                    <w:pStyle w:val="NoSpacing"/>
                                    <w:rPr>
                                      <w:b/>
                                      <w:bCs/>
                                      <w:smallCaps/>
                                      <w:sz w:val="28"/>
                                      <w:szCs w:val="28"/>
                                    </w:rPr>
                                  </w:pPr>
                                  <w:r w:rsidRPr="00204388">
                                    <w:rPr>
                                      <w:b/>
                                      <w:bCs/>
                                      <w:smallCaps/>
                                      <w:sz w:val="28"/>
                                      <w:szCs w:val="28"/>
                                    </w:rPr>
                                    <w:t>Sunbeam Matric. Schools</w:t>
                                  </w:r>
                                  <w:r w:rsidRPr="00204388">
                                    <w:rPr>
                                      <w:b/>
                                      <w:bCs/>
                                      <w:smallCaps/>
                                      <w:sz w:val="28"/>
                                      <w:szCs w:val="28"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2305" w:type="dxa"/>
                                </w:tcPr>
                                <w:p w:rsidR="00FB632C" w:rsidRPr="00FB632C" w:rsidRDefault="00FB632C" w:rsidP="003D7B2D">
                                  <w:pPr>
                                    <w:pStyle w:val="NoSpacing"/>
                                    <w:jc w:val="right"/>
                                    <w:rPr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</w:pPr>
                                  <w:r w:rsidRPr="00FB632C">
                                    <w:rPr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  <w:t>2017 – 2018</w:t>
                                  </w:r>
                                </w:p>
                              </w:tc>
                            </w:tr>
                            <w:tr w:rsidR="00FB632C" w:rsidRPr="00FB632C" w:rsidTr="00CC0C25">
                              <w:tc>
                                <w:tcPr>
                                  <w:tcW w:w="6978" w:type="dxa"/>
                                  <w:gridSpan w:val="2"/>
                                </w:tcPr>
                                <w:p w:rsidR="00FB632C" w:rsidRPr="00FB632C" w:rsidRDefault="00FB632C" w:rsidP="008441AC">
                                  <w:pPr>
                                    <w:pStyle w:val="NoSpacing"/>
                                    <w:spacing w:after="120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FB632C">
                                    <w:rPr>
                                      <w:sz w:val="28"/>
                                      <w:szCs w:val="28"/>
                                    </w:rPr>
                                    <w:t>Score: 97.25%</w:t>
                                  </w:r>
                                </w:p>
                              </w:tc>
                            </w:tr>
                            <w:tr w:rsidR="00FB632C" w:rsidRPr="00FB632C" w:rsidTr="00CC0C25">
                              <w:tc>
                                <w:tcPr>
                                  <w:tcW w:w="6978" w:type="dxa"/>
                                  <w:gridSpan w:val="2"/>
                                </w:tcPr>
                                <w:p w:rsidR="00FB632C" w:rsidRPr="00FB632C" w:rsidRDefault="00FB632C" w:rsidP="00E95B95">
                                  <w:pPr>
                                    <w:pStyle w:val="NoSpacing"/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FB632C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 xml:space="preserve">High School Education </w:t>
                                  </w:r>
                                </w:p>
                              </w:tc>
                            </w:tr>
                            <w:tr w:rsidR="00FB632C" w:rsidRPr="00FB632C" w:rsidTr="00CC0C25">
                              <w:tc>
                                <w:tcPr>
                                  <w:tcW w:w="4673" w:type="dxa"/>
                                </w:tcPr>
                                <w:p w:rsidR="00FB632C" w:rsidRPr="00204388" w:rsidRDefault="00FB632C" w:rsidP="00FB632C">
                                  <w:pPr>
                                    <w:pStyle w:val="NoSpacing"/>
                                    <w:rPr>
                                      <w:b/>
                                      <w:bCs/>
                                      <w:smallCaps/>
                                      <w:sz w:val="28"/>
                                      <w:szCs w:val="28"/>
                                    </w:rPr>
                                  </w:pPr>
                                  <w:r w:rsidRPr="00204388">
                                    <w:rPr>
                                      <w:b/>
                                      <w:bCs/>
                                      <w:smallCaps/>
                                      <w:sz w:val="28"/>
                                      <w:szCs w:val="28"/>
                                    </w:rPr>
                                    <w:t>Sunbeam Matric. Schools</w:t>
                                  </w:r>
                                  <w:r w:rsidRPr="00204388">
                                    <w:rPr>
                                      <w:b/>
                                      <w:bCs/>
                                      <w:smallCaps/>
                                      <w:sz w:val="28"/>
                                      <w:szCs w:val="28"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2305" w:type="dxa"/>
                                </w:tcPr>
                                <w:p w:rsidR="00FB632C" w:rsidRPr="00FB632C" w:rsidRDefault="00FB632C" w:rsidP="003D7B2D">
                                  <w:pPr>
                                    <w:pStyle w:val="NoSpacing"/>
                                    <w:jc w:val="right"/>
                                    <w:rPr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</w:pPr>
                                  <w:r w:rsidRPr="00FB632C">
                                    <w:rPr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  <w:t>2015 – 2016</w:t>
                                  </w:r>
                                </w:p>
                              </w:tc>
                            </w:tr>
                            <w:tr w:rsidR="00FB632C" w:rsidRPr="00FB632C" w:rsidTr="00CC0C25">
                              <w:tc>
                                <w:tcPr>
                                  <w:tcW w:w="6978" w:type="dxa"/>
                                  <w:gridSpan w:val="2"/>
                                </w:tcPr>
                                <w:p w:rsidR="00FB632C" w:rsidRPr="00FB632C" w:rsidRDefault="00FB632C" w:rsidP="008441AC">
                                  <w:pPr>
                                    <w:pStyle w:val="NoSpacing"/>
                                    <w:spacing w:after="120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FB632C">
                                    <w:rPr>
                                      <w:sz w:val="28"/>
                                      <w:szCs w:val="28"/>
                                    </w:rPr>
                                    <w:t>Score : 98%</w:t>
                                  </w:r>
                                </w:p>
                              </w:tc>
                            </w:tr>
                          </w:tbl>
                          <w:p w:rsidR="007A55E1" w:rsidRPr="00944B6B" w:rsidRDefault="005D362D" w:rsidP="007A55E1">
                            <w:pPr>
                              <w:pStyle w:val="Heading1"/>
                              <w:rPr>
                                <w:sz w:val="36"/>
                                <w:szCs w:val="36"/>
                              </w:rPr>
                            </w:pPr>
                            <w:r w:rsidRPr="00944B6B">
                              <w:rPr>
                                <w:sz w:val="36"/>
                                <w:szCs w:val="36"/>
                              </w:rPr>
                              <w:t>Internships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539"/>
                              <w:gridCol w:w="2249"/>
                            </w:tblGrid>
                            <w:tr w:rsidR="0088694C" w:rsidRPr="00FB632C" w:rsidTr="00CC0C25">
                              <w:tc>
                                <w:tcPr>
                                  <w:tcW w:w="6978" w:type="dxa"/>
                                  <w:gridSpan w:val="2"/>
                                </w:tcPr>
                                <w:p w:rsidR="0088694C" w:rsidRPr="00FB632C" w:rsidRDefault="0088694C" w:rsidP="0088694C">
                                  <w:pPr>
                                    <w:pStyle w:val="NoSpacing"/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Software Developer Intern</w:t>
                                  </w:r>
                                </w:p>
                              </w:tc>
                            </w:tr>
                            <w:tr w:rsidR="0088694C" w:rsidRPr="00FB632C" w:rsidTr="00CC0C25">
                              <w:tc>
                                <w:tcPr>
                                  <w:tcW w:w="4673" w:type="dxa"/>
                                </w:tcPr>
                                <w:p w:rsidR="0088694C" w:rsidRPr="00FB632C" w:rsidRDefault="0088694C" w:rsidP="0088694C">
                                  <w:pPr>
                                    <w:pStyle w:val="NoSpacing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366E7A">
                                    <w:rPr>
                                      <w:b/>
                                      <w:bCs/>
                                      <w:smallCaps/>
                                      <w:sz w:val="28"/>
                                      <w:szCs w:val="28"/>
                                    </w:rPr>
                                    <w:t>VIASAT Inc.</w:t>
                                  </w:r>
                                </w:p>
                              </w:tc>
                              <w:tc>
                                <w:tcPr>
                                  <w:tcW w:w="2305" w:type="dxa"/>
                                </w:tcPr>
                                <w:p w:rsidR="0088694C" w:rsidRPr="00FB632C" w:rsidRDefault="0088694C" w:rsidP="00027863">
                                  <w:pPr>
                                    <w:pStyle w:val="NoSpacing"/>
                                    <w:spacing w:after="120"/>
                                    <w:rPr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  <w:t>June – Aug 2021</w:t>
                                  </w:r>
                                </w:p>
                              </w:tc>
                            </w:tr>
                          </w:tbl>
                          <w:p w:rsidR="004D2C94" w:rsidRPr="00944B6B" w:rsidRDefault="004D2C94" w:rsidP="00B10FCF">
                            <w:pPr>
                              <w:pStyle w:val="Heading1"/>
                              <w:pBdr>
                                <w:bottom w:val="single" w:sz="4" w:space="2" w:color="262626" w:themeColor="text1" w:themeTint="D9"/>
                              </w:pBdr>
                              <w:rPr>
                                <w:sz w:val="36"/>
                                <w:szCs w:val="36"/>
                              </w:rPr>
                            </w:pPr>
                            <w:r w:rsidRPr="00944B6B">
                              <w:rPr>
                                <w:sz w:val="36"/>
                                <w:szCs w:val="36"/>
                              </w:rPr>
                              <w:t>Projects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CellMar>
                                <w:left w:w="57" w:type="dxa"/>
                                <w:right w:w="57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2263"/>
                              <w:gridCol w:w="3261"/>
                              <w:gridCol w:w="567"/>
                              <w:gridCol w:w="567"/>
                            </w:tblGrid>
                            <w:tr w:rsidR="00CC0C25" w:rsidRPr="00944B6B" w:rsidTr="00C40654">
                              <w:tc>
                                <w:tcPr>
                                  <w:tcW w:w="5524" w:type="dxa"/>
                                  <w:gridSpan w:val="2"/>
                                  <w:vAlign w:val="center"/>
                                </w:tcPr>
                                <w:p w:rsidR="00CC0C25" w:rsidRPr="00944B6B" w:rsidRDefault="00CC0C25" w:rsidP="001167AC">
                                  <w:pPr>
                                    <w:pStyle w:val="NoSpacing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proofErr w:type="spellStart"/>
                                  <w:r w:rsidRPr="00BA2725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Quizinato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vAlign w:val="center"/>
                                </w:tcPr>
                                <w:p w:rsidR="00CC0C25" w:rsidRPr="00944B6B" w:rsidRDefault="00CC0C25" w:rsidP="001167AC">
                                  <w:pPr>
                                    <w:pStyle w:val="NoSpacing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noProof/>
                                      <w:lang w:val="en-IN" w:eastAsia="en-IN" w:bidi="ta-IN"/>
                                    </w:rPr>
                                    <w:drawing>
                                      <wp:inline distT="0" distB="0" distL="0" distR="0" wp14:anchorId="7E889E9B" wp14:editId="5A398DED">
                                        <wp:extent cx="180000" cy="180000"/>
                                        <wp:effectExtent l="0" t="0" r="0" b="0"/>
                                        <wp:docPr id="28" name="Picture 28">
                                          <a:hlinkClick xmlns:a="http://schemas.openxmlformats.org/drawingml/2006/main" r:id="rId20"/>
                                        </wp:docPr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3" descr="Github free icon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80000" cy="180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vAlign w:val="center"/>
                                </w:tcPr>
                                <w:p w:rsidR="00CC0C25" w:rsidRPr="00944B6B" w:rsidRDefault="00CC0C25" w:rsidP="001167AC">
                                  <w:pPr>
                                    <w:pStyle w:val="NoSpacing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noProof/>
                                      <w:lang w:val="en-IN" w:eastAsia="en-IN" w:bidi="ta-IN"/>
                                    </w:rPr>
                                    <w:drawing>
                                      <wp:inline distT="0" distB="0" distL="0" distR="0" wp14:anchorId="6D06B368" wp14:editId="351D95B7">
                                        <wp:extent cx="180000" cy="180000"/>
                                        <wp:effectExtent l="0" t="0" r="0" b="0"/>
                                        <wp:docPr id="35" name="Picture 35">
                                          <a:hlinkClick xmlns:a="http://schemas.openxmlformats.org/drawingml/2006/main" r:id="rId21"/>
                                        </wp:docPr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5" descr="Link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2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80000" cy="180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CC0C25" w:rsidRPr="00944B6B" w:rsidTr="00C40654">
                              <w:tc>
                                <w:tcPr>
                                  <w:tcW w:w="5524" w:type="dxa"/>
                                  <w:gridSpan w:val="2"/>
                                  <w:vAlign w:val="center"/>
                                </w:tcPr>
                                <w:p w:rsidR="00CC0C25" w:rsidRPr="003F3DA2" w:rsidRDefault="00CC0C25" w:rsidP="00CC0C25">
                                  <w:pPr>
                                    <w:pStyle w:val="NoSpacing"/>
                                    <w:spacing w:after="120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3F3DA2">
                                    <w:rPr>
                                      <w:sz w:val="24"/>
                                      <w:szCs w:val="24"/>
                                    </w:rPr>
                                    <w:t>Progressive Web App for Quiz Practice and Challenges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vAlign w:val="center"/>
                                </w:tcPr>
                                <w:p w:rsidR="00CC0C25" w:rsidRDefault="00CC0C25" w:rsidP="00CC0C25">
                                  <w:pPr>
                                    <w:pStyle w:val="NoSpacing"/>
                                    <w:jc w:val="center"/>
                                    <w:rPr>
                                      <w:noProof/>
                                      <w:lang w:val="en-IN" w:eastAsia="en-IN" w:bidi="ta-I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vAlign w:val="center"/>
                                </w:tcPr>
                                <w:p w:rsidR="00CC0C25" w:rsidRDefault="00CC0C25" w:rsidP="00CC0C25">
                                  <w:pPr>
                                    <w:pStyle w:val="NoSpacing"/>
                                    <w:jc w:val="center"/>
                                    <w:rPr>
                                      <w:noProof/>
                                      <w:lang w:val="en-IN" w:eastAsia="en-IN" w:bidi="ta-IN"/>
                                    </w:rPr>
                                  </w:pPr>
                                </w:p>
                              </w:tc>
                            </w:tr>
                            <w:tr w:rsidR="00CC0C25" w:rsidRPr="00944B6B" w:rsidTr="00C40654">
                              <w:tc>
                                <w:tcPr>
                                  <w:tcW w:w="2263" w:type="dxa"/>
                                  <w:vAlign w:val="center"/>
                                </w:tcPr>
                                <w:p w:rsidR="00CC0C25" w:rsidRPr="00BA2725" w:rsidRDefault="00CC0C25" w:rsidP="00CC0C25">
                                  <w:pPr>
                                    <w:pStyle w:val="NoSpacing"/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BA2725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Mail-Opened</w:t>
                                  </w:r>
                                </w:p>
                              </w:tc>
                              <w:tc>
                                <w:tcPr>
                                  <w:tcW w:w="3261" w:type="dxa"/>
                                  <w:vAlign w:val="center"/>
                                </w:tcPr>
                                <w:p w:rsidR="00CC0C25" w:rsidRPr="00944B6B" w:rsidRDefault="00CC0C25" w:rsidP="00CC0C25">
                                  <w:pPr>
                                    <w:pStyle w:val="NoSpacing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vAlign w:val="center"/>
                                </w:tcPr>
                                <w:p w:rsidR="00CC0C25" w:rsidRPr="00944B6B" w:rsidRDefault="00CC0C25" w:rsidP="00CC0C25">
                                  <w:pPr>
                                    <w:pStyle w:val="NoSpacing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noProof/>
                                      <w:lang w:val="en-IN" w:eastAsia="en-IN" w:bidi="ta-IN"/>
                                    </w:rPr>
                                    <w:drawing>
                                      <wp:inline distT="0" distB="0" distL="0" distR="0" wp14:anchorId="4B056DEA" wp14:editId="2A567B15">
                                        <wp:extent cx="180000" cy="180000"/>
                                        <wp:effectExtent l="0" t="0" r="0" b="0"/>
                                        <wp:docPr id="29" name="Picture 29">
                                          <a:hlinkClick xmlns:a="http://schemas.openxmlformats.org/drawingml/2006/main" r:id="rId23"/>
                                        </wp:docPr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3" descr="Github free icon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80000" cy="180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vAlign w:val="center"/>
                                </w:tcPr>
                                <w:p w:rsidR="00CC0C25" w:rsidRPr="00944B6B" w:rsidRDefault="00CC0C25" w:rsidP="00CC0C25">
                                  <w:pPr>
                                    <w:pStyle w:val="NoSpacing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noProof/>
                                      <w:lang w:val="en-IN" w:eastAsia="en-IN" w:bidi="ta-IN"/>
                                    </w:rPr>
                                    <w:drawing>
                                      <wp:inline distT="0" distB="0" distL="0" distR="0" wp14:anchorId="52BC9CA2" wp14:editId="28D1E20C">
                                        <wp:extent cx="180000" cy="180000"/>
                                        <wp:effectExtent l="0" t="0" r="0" b="0"/>
                                        <wp:docPr id="34" name="Picture 34">
                                          <a:hlinkClick xmlns:a="http://schemas.openxmlformats.org/drawingml/2006/main" r:id="rId24"/>
                                        </wp:docPr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5" descr="Link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2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80000" cy="180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CC0C25" w:rsidRPr="00944B6B" w:rsidTr="00C40654">
                              <w:tc>
                                <w:tcPr>
                                  <w:tcW w:w="5524" w:type="dxa"/>
                                  <w:gridSpan w:val="2"/>
                                  <w:vAlign w:val="center"/>
                                </w:tcPr>
                                <w:p w:rsidR="00CC0C25" w:rsidRPr="00944B6B" w:rsidRDefault="00CC0C25" w:rsidP="009B7AFB">
                                  <w:pPr>
                                    <w:pStyle w:val="NoSpacing"/>
                                    <w:spacing w:after="120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3F3DA2">
                                    <w:rPr>
                                      <w:sz w:val="24"/>
                                      <w:szCs w:val="24"/>
                                    </w:rPr>
                                    <w:t>Email Tracker with Browser Notifications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vAlign w:val="center"/>
                                </w:tcPr>
                                <w:p w:rsidR="00CC0C25" w:rsidRDefault="00CC0C25" w:rsidP="00CC0C25">
                                  <w:pPr>
                                    <w:pStyle w:val="NoSpacing"/>
                                    <w:jc w:val="center"/>
                                    <w:rPr>
                                      <w:noProof/>
                                      <w:lang w:val="en-IN" w:eastAsia="en-IN" w:bidi="ta-I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vAlign w:val="center"/>
                                </w:tcPr>
                                <w:p w:rsidR="00CC0C25" w:rsidRDefault="00CC0C25" w:rsidP="00CC0C25">
                                  <w:pPr>
                                    <w:pStyle w:val="NoSpacing"/>
                                    <w:jc w:val="center"/>
                                    <w:rPr>
                                      <w:noProof/>
                                      <w:lang w:val="en-IN" w:eastAsia="en-IN" w:bidi="ta-IN"/>
                                    </w:rPr>
                                  </w:pPr>
                                </w:p>
                              </w:tc>
                            </w:tr>
                            <w:tr w:rsidR="00CC0C25" w:rsidRPr="00944B6B" w:rsidTr="00C40654">
                              <w:tc>
                                <w:tcPr>
                                  <w:tcW w:w="2263" w:type="dxa"/>
                                  <w:vAlign w:val="center"/>
                                </w:tcPr>
                                <w:p w:rsidR="00CC0C25" w:rsidRPr="00BA2725" w:rsidRDefault="00CC0C25" w:rsidP="00CC0C25">
                                  <w:pPr>
                                    <w:pStyle w:val="NoSpacing"/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BA2725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KAL Website</w:t>
                                  </w:r>
                                </w:p>
                              </w:tc>
                              <w:tc>
                                <w:tcPr>
                                  <w:tcW w:w="3261" w:type="dxa"/>
                                  <w:vAlign w:val="center"/>
                                </w:tcPr>
                                <w:p w:rsidR="00CC0C25" w:rsidRPr="00944B6B" w:rsidRDefault="00CC0C25" w:rsidP="00CC0C25">
                                  <w:pPr>
                                    <w:pStyle w:val="NoSpacing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vAlign w:val="center"/>
                                </w:tcPr>
                                <w:p w:rsidR="00CC0C25" w:rsidRPr="00944B6B" w:rsidRDefault="00CC0C25" w:rsidP="00CC0C25">
                                  <w:pPr>
                                    <w:pStyle w:val="NoSpacing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vAlign w:val="center"/>
                                </w:tcPr>
                                <w:p w:rsidR="00CC0C25" w:rsidRPr="00944B6B" w:rsidRDefault="00CC0C25" w:rsidP="00CC0C25">
                                  <w:pPr>
                                    <w:pStyle w:val="NoSpacing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noProof/>
                                      <w:lang w:val="en-IN" w:eastAsia="en-IN" w:bidi="ta-IN"/>
                                    </w:rPr>
                                    <w:drawing>
                                      <wp:inline distT="0" distB="0" distL="0" distR="0" wp14:anchorId="16D9AF1E" wp14:editId="381FD3B0">
                                        <wp:extent cx="180000" cy="180000"/>
                                        <wp:effectExtent l="0" t="0" r="0" b="0"/>
                                        <wp:docPr id="24" name="Picture 24">
                                          <a:hlinkClick xmlns:a="http://schemas.openxmlformats.org/drawingml/2006/main" r:id="rId25"/>
                                        </wp:docPr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5" descr="Link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2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80000" cy="180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CC0C25" w:rsidRPr="00944B6B" w:rsidTr="00C40654">
                              <w:tc>
                                <w:tcPr>
                                  <w:tcW w:w="5524" w:type="dxa"/>
                                  <w:gridSpan w:val="2"/>
                                  <w:vAlign w:val="center"/>
                                </w:tcPr>
                                <w:p w:rsidR="00CC0C25" w:rsidRPr="00944B6B" w:rsidRDefault="00CC0C25" w:rsidP="009B7AFB">
                                  <w:pPr>
                                    <w:pStyle w:val="NoSpacing"/>
                                    <w:spacing w:after="120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3F3DA2">
                                    <w:rPr>
                                      <w:sz w:val="24"/>
                                      <w:szCs w:val="24"/>
                                    </w:rPr>
                                    <w:t>E-Commerce Website for Book Publications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vAlign w:val="center"/>
                                </w:tcPr>
                                <w:p w:rsidR="00CC0C25" w:rsidRPr="00944B6B" w:rsidRDefault="00CC0C25" w:rsidP="00CC0C25">
                                  <w:pPr>
                                    <w:pStyle w:val="NoSpacing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vAlign w:val="center"/>
                                </w:tcPr>
                                <w:p w:rsidR="00CC0C25" w:rsidRDefault="00CC0C25" w:rsidP="00CC0C25">
                                  <w:pPr>
                                    <w:pStyle w:val="NoSpacing"/>
                                    <w:jc w:val="center"/>
                                    <w:rPr>
                                      <w:noProof/>
                                      <w:lang w:val="en-IN" w:eastAsia="en-IN" w:bidi="ta-IN"/>
                                    </w:rPr>
                                  </w:pPr>
                                </w:p>
                              </w:tc>
                            </w:tr>
                            <w:tr w:rsidR="00CC0C25" w:rsidRPr="00944B6B" w:rsidTr="00C40654">
                              <w:tc>
                                <w:tcPr>
                                  <w:tcW w:w="2263" w:type="dxa"/>
                                  <w:vAlign w:val="center"/>
                                </w:tcPr>
                                <w:p w:rsidR="00CC0C25" w:rsidRPr="00BA2725" w:rsidRDefault="00CC0C25" w:rsidP="00CC0C25">
                                  <w:pPr>
                                    <w:pStyle w:val="NoSpacing"/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proofErr w:type="spellStart"/>
                                  <w:r w:rsidRPr="00BA2725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Thirukkural</w:t>
                                  </w:r>
                                  <w:proofErr w:type="spellEnd"/>
                                  <w:r w:rsidRPr="00BA2725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 xml:space="preserve"> API</w:t>
                                  </w:r>
                                </w:p>
                              </w:tc>
                              <w:tc>
                                <w:tcPr>
                                  <w:tcW w:w="3261" w:type="dxa"/>
                                  <w:vAlign w:val="center"/>
                                </w:tcPr>
                                <w:p w:rsidR="00CC0C25" w:rsidRPr="00944B6B" w:rsidRDefault="00CC0C25" w:rsidP="00CC0C25">
                                  <w:pPr>
                                    <w:pStyle w:val="NoSpacing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vAlign w:val="center"/>
                                </w:tcPr>
                                <w:p w:rsidR="00CC0C25" w:rsidRPr="00944B6B" w:rsidRDefault="00CC0C25" w:rsidP="00CC0C25">
                                  <w:pPr>
                                    <w:pStyle w:val="NoSpacing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noProof/>
                                      <w:lang w:val="en-IN" w:eastAsia="en-IN" w:bidi="ta-IN"/>
                                    </w:rPr>
                                    <w:drawing>
                                      <wp:inline distT="0" distB="0" distL="0" distR="0" wp14:anchorId="3808CCD9" wp14:editId="44A7665E">
                                        <wp:extent cx="180000" cy="180000"/>
                                        <wp:effectExtent l="0" t="0" r="0" b="0"/>
                                        <wp:docPr id="30" name="Picture 30">
                                          <a:hlinkClick xmlns:a="http://schemas.openxmlformats.org/drawingml/2006/main" r:id="rId26"/>
                                        </wp:docPr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3" descr="Github free icon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80000" cy="180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vAlign w:val="center"/>
                                </w:tcPr>
                                <w:p w:rsidR="00CC0C25" w:rsidRPr="00944B6B" w:rsidRDefault="00CC0C25" w:rsidP="00CC0C25">
                                  <w:pPr>
                                    <w:pStyle w:val="NoSpacing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noProof/>
                                      <w:lang w:val="en-IN" w:eastAsia="en-IN" w:bidi="ta-IN"/>
                                    </w:rPr>
                                    <w:drawing>
                                      <wp:inline distT="0" distB="0" distL="0" distR="0" wp14:anchorId="650EED34" wp14:editId="08AEC18E">
                                        <wp:extent cx="180000" cy="180000"/>
                                        <wp:effectExtent l="0" t="0" r="0" b="0"/>
                                        <wp:docPr id="32" name="Picture 32">
                                          <a:hlinkClick xmlns:a="http://schemas.openxmlformats.org/drawingml/2006/main" r:id="rId27"/>
                                        </wp:docPr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5" descr="Link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2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80000" cy="180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CC0C25" w:rsidRPr="00944B6B" w:rsidTr="00C40654">
                              <w:tc>
                                <w:tcPr>
                                  <w:tcW w:w="5524" w:type="dxa"/>
                                  <w:gridSpan w:val="2"/>
                                  <w:vAlign w:val="center"/>
                                </w:tcPr>
                                <w:p w:rsidR="00CC0C25" w:rsidRPr="00944B6B" w:rsidRDefault="00CC0C25" w:rsidP="009B7AFB">
                                  <w:pPr>
                                    <w:pStyle w:val="NoSpacing"/>
                                    <w:spacing w:after="120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3F3DA2">
                                    <w:rPr>
                                      <w:sz w:val="24"/>
                                      <w:szCs w:val="24"/>
                                    </w:rPr>
                                    <w:t xml:space="preserve">REST API to serve </w:t>
                                  </w:r>
                                  <w:proofErr w:type="spellStart"/>
                                  <w:r w:rsidRPr="003F3DA2">
                                    <w:rPr>
                                      <w:sz w:val="24"/>
                                      <w:szCs w:val="24"/>
                                    </w:rPr>
                                    <w:t>Thirukkural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vAlign w:val="center"/>
                                </w:tcPr>
                                <w:p w:rsidR="00CC0C25" w:rsidRDefault="00CC0C25" w:rsidP="00CC0C25">
                                  <w:pPr>
                                    <w:pStyle w:val="NoSpacing"/>
                                    <w:jc w:val="center"/>
                                    <w:rPr>
                                      <w:noProof/>
                                      <w:lang w:val="en-IN" w:eastAsia="en-IN" w:bidi="ta-I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vAlign w:val="center"/>
                                </w:tcPr>
                                <w:p w:rsidR="00CC0C25" w:rsidRDefault="00CC0C25" w:rsidP="00CC0C25">
                                  <w:pPr>
                                    <w:pStyle w:val="NoSpacing"/>
                                    <w:jc w:val="center"/>
                                    <w:rPr>
                                      <w:noProof/>
                                      <w:lang w:val="en-IN" w:eastAsia="en-IN" w:bidi="ta-IN"/>
                                    </w:rPr>
                                  </w:pPr>
                                </w:p>
                              </w:tc>
                            </w:tr>
                            <w:tr w:rsidR="00CC0C25" w:rsidRPr="00944B6B" w:rsidTr="00C40654">
                              <w:tc>
                                <w:tcPr>
                                  <w:tcW w:w="2263" w:type="dxa"/>
                                  <w:vAlign w:val="center"/>
                                </w:tcPr>
                                <w:p w:rsidR="00CC0C25" w:rsidRPr="00BA2725" w:rsidRDefault="00CC0C25" w:rsidP="00CC0C25">
                                  <w:pPr>
                                    <w:pStyle w:val="NoSpacing"/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BA2725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Grader</w:t>
                                  </w:r>
                                </w:p>
                              </w:tc>
                              <w:tc>
                                <w:tcPr>
                                  <w:tcW w:w="3261" w:type="dxa"/>
                                  <w:vAlign w:val="center"/>
                                </w:tcPr>
                                <w:p w:rsidR="00CC0C25" w:rsidRPr="00944B6B" w:rsidRDefault="00CC0C25" w:rsidP="00CC0C25">
                                  <w:pPr>
                                    <w:pStyle w:val="NoSpacing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vAlign w:val="center"/>
                                </w:tcPr>
                                <w:p w:rsidR="00CC0C25" w:rsidRPr="00944B6B" w:rsidRDefault="00CC0C25" w:rsidP="00CC0C25">
                                  <w:pPr>
                                    <w:pStyle w:val="NoSpacing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noProof/>
                                      <w:lang w:val="en-IN" w:eastAsia="en-IN" w:bidi="ta-IN"/>
                                    </w:rPr>
                                    <w:drawing>
                                      <wp:inline distT="0" distB="0" distL="0" distR="0" wp14:anchorId="33441A03" wp14:editId="56A6AC1F">
                                        <wp:extent cx="180000" cy="180000"/>
                                        <wp:effectExtent l="0" t="0" r="0" b="0"/>
                                        <wp:docPr id="31" name="Picture 31">
                                          <a:hlinkClick xmlns:a="http://schemas.openxmlformats.org/drawingml/2006/main" r:id="rId28"/>
                                        </wp:docPr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3" descr="Github free icon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80000" cy="180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vAlign w:val="center"/>
                                </w:tcPr>
                                <w:p w:rsidR="00CC0C25" w:rsidRPr="00944B6B" w:rsidRDefault="00CC0C25" w:rsidP="00CC0C25">
                                  <w:pPr>
                                    <w:pStyle w:val="NoSpacing"/>
                                    <w:jc w:val="center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c>
                            </w:tr>
                            <w:tr w:rsidR="00CC0C25" w:rsidRPr="00944B6B" w:rsidTr="00C40654">
                              <w:tc>
                                <w:tcPr>
                                  <w:tcW w:w="5524" w:type="dxa"/>
                                  <w:gridSpan w:val="2"/>
                                  <w:vAlign w:val="center"/>
                                </w:tcPr>
                                <w:p w:rsidR="00CC0C25" w:rsidRPr="00944B6B" w:rsidRDefault="00CC0C25" w:rsidP="009B7AFB">
                                  <w:pPr>
                                    <w:pStyle w:val="NoSpacing"/>
                                    <w:spacing w:after="120"/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  <w:r w:rsidRPr="003F3DA2">
                                    <w:rPr>
                                      <w:sz w:val="24"/>
                                      <w:szCs w:val="24"/>
                                    </w:rPr>
                                    <w:t>React Native (Android/IOS) GPA Calculator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vAlign w:val="center"/>
                                </w:tcPr>
                                <w:p w:rsidR="00CC0C25" w:rsidRDefault="00CC0C25" w:rsidP="00CC0C25">
                                  <w:pPr>
                                    <w:pStyle w:val="NoSpacing"/>
                                    <w:jc w:val="center"/>
                                    <w:rPr>
                                      <w:noProof/>
                                      <w:lang w:val="en-IN" w:eastAsia="en-IN" w:bidi="ta-I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vAlign w:val="center"/>
                                </w:tcPr>
                                <w:p w:rsidR="00CC0C25" w:rsidRDefault="00CC0C25" w:rsidP="00CC0C25">
                                  <w:pPr>
                                    <w:pStyle w:val="NoSpacing"/>
                                    <w:jc w:val="center"/>
                                    <w:rPr>
                                      <w:noProof/>
                                      <w:lang w:val="en-IN" w:eastAsia="en-IN" w:bidi="ta-IN"/>
                                    </w:rPr>
                                  </w:pPr>
                                </w:p>
                              </w:tc>
                            </w:tr>
                            <w:tr w:rsidR="00CC0C25" w:rsidRPr="00944B6B" w:rsidTr="00C40654">
                              <w:tc>
                                <w:tcPr>
                                  <w:tcW w:w="6658" w:type="dxa"/>
                                  <w:gridSpan w:val="4"/>
                                  <w:vAlign w:val="center"/>
                                </w:tcPr>
                                <w:p w:rsidR="00CC0C25" w:rsidRPr="008441AC" w:rsidRDefault="00CC0C25" w:rsidP="0057112F">
                                  <w:pPr>
                                    <w:pStyle w:val="NoSpacing"/>
                                    <w:jc w:val="center"/>
                                    <w:rPr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</w:pPr>
                                  <w:r w:rsidRPr="0057112F">
                                    <w:rPr>
                                      <w:i/>
                                      <w:iCs/>
                                      <w:sz w:val="32"/>
                                      <w:szCs w:val="32"/>
                                    </w:rPr>
                                    <w:t xml:space="preserve">(--complete list at </w:t>
                                  </w:r>
                                  <w:hyperlink r:id="rId29" w:history="1">
                                    <w:r w:rsidRPr="0057112F">
                                      <w:rPr>
                                        <w:rStyle w:val="Hyperlink"/>
                                        <w:i/>
                                        <w:iCs/>
                                        <w:sz w:val="32"/>
                                        <w:szCs w:val="32"/>
                                      </w:rPr>
                                      <w:t>agilan-</w:t>
                                    </w:r>
                                    <w:proofErr w:type="spellStart"/>
                                    <w:r w:rsidRPr="0057112F">
                                      <w:rPr>
                                        <w:rStyle w:val="Hyperlink"/>
                                        <w:i/>
                                        <w:iCs/>
                                        <w:sz w:val="32"/>
                                        <w:szCs w:val="32"/>
                                      </w:rPr>
                                      <w:t>pro.web.app</w:t>
                                    </w:r>
                                    <w:proofErr w:type="spellEnd"/>
                                  </w:hyperlink>
                                  <w:r w:rsidRPr="0057112F">
                                    <w:rPr>
                                      <w:i/>
                                      <w:iCs/>
                                      <w:sz w:val="32"/>
                                      <w:szCs w:val="32"/>
                                    </w:rPr>
                                    <w:t>--)</w:t>
                                  </w:r>
                                </w:p>
                              </w:tc>
                            </w:tr>
                          </w:tbl>
                          <w:p w:rsidR="00C40654" w:rsidRPr="00944B6B" w:rsidRDefault="00C40654" w:rsidP="00C40654">
                            <w:pPr>
                              <w:pStyle w:val="Heading1"/>
                              <w:rPr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</w:rPr>
                              <w:t>Achievements</w:t>
                            </w:r>
                          </w:p>
                          <w:p w:rsidR="00C40654" w:rsidRDefault="00C40654" w:rsidP="00531907">
                            <w:pPr>
                              <w:pStyle w:val="NoSpacing"/>
                              <w:numPr>
                                <w:ilvl w:val="0"/>
                                <w:numId w:val="14"/>
                              </w:num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CAT-A-THON 2021 Winner</w:t>
                            </w:r>
                          </w:p>
                          <w:p w:rsidR="00C40654" w:rsidRDefault="00C40654" w:rsidP="00531907">
                            <w:pPr>
                              <w:pStyle w:val="NoSpacing"/>
                              <w:numPr>
                                <w:ilvl w:val="0"/>
                                <w:numId w:val="14"/>
                              </w:num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MIT Institute Award – 2020</w:t>
                            </w:r>
                          </w:p>
                          <w:p w:rsidR="00C40654" w:rsidRDefault="00C40654" w:rsidP="00531907">
                            <w:pPr>
                              <w:pStyle w:val="NoSpacing"/>
                              <w:numPr>
                                <w:ilvl w:val="0"/>
                                <w:numId w:val="14"/>
                              </w:num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 xml:space="preserve">SSLC District Rank </w:t>
                            </w:r>
                          </w:p>
                          <w:p w:rsidR="00A96172" w:rsidRPr="00944B6B" w:rsidRDefault="00A96172" w:rsidP="007A55E1">
                            <w:pPr>
                              <w:pStyle w:val="NoSpacing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BB66BA" id="_x0000_s1027" type="#_x0000_t202" style="position:absolute;margin-left:303.3pt;margin-top:46.3pt;width:354.5pt;height:720.7pt;z-index:25165823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" stroked="f">
                <v:textbox>
                  <w:txbxContent>
                    <w:p w:rsidR="008441AC" w:rsidRPr="002B29DB" w:rsidRDefault="008441AC" w:rsidP="008441AC">
                      <w:pPr>
                        <w:rPr>
                          <w:b/>
                          <w:bCs/>
                          <w:i/>
                          <w:iCs/>
                          <w:sz w:val="27"/>
                          <w:szCs w:val="27"/>
                          <w:lang w:val="en-IN"/>
                        </w:rPr>
                      </w:pPr>
                      <w:r w:rsidRPr="002B29DB">
                        <w:rPr>
                          <w:b/>
                          <w:bCs/>
                          <w:i/>
                          <w:iCs/>
                          <w:sz w:val="27"/>
                          <w:szCs w:val="27"/>
                          <w:lang w:val="en-IN"/>
                        </w:rPr>
                        <w:t>Voracious Learner, Coding-Enthusiast, Tech-fanatic</w:t>
                      </w:r>
                    </w:p>
                    <w:p w:rsidR="00D14EA6" w:rsidRPr="00944B6B" w:rsidRDefault="00303D68" w:rsidP="00303D68">
                      <w:pPr>
                        <w:pStyle w:val="Heading1"/>
                        <w:rPr>
                          <w:sz w:val="36"/>
                          <w:szCs w:val="36"/>
                        </w:rPr>
                      </w:pPr>
                      <w:r w:rsidRPr="00944B6B">
                        <w:rPr>
                          <w:sz w:val="36"/>
                          <w:szCs w:val="36"/>
                        </w:rPr>
                        <w:t>Education</w:t>
                      </w: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534"/>
                        <w:gridCol w:w="2254"/>
                      </w:tblGrid>
                      <w:tr w:rsidR="00FB632C" w:rsidRPr="00FB632C" w:rsidTr="00CC0C25">
                        <w:tc>
                          <w:tcPr>
                            <w:tcW w:w="6978" w:type="dxa"/>
                            <w:gridSpan w:val="2"/>
                          </w:tcPr>
                          <w:p w:rsidR="00FB632C" w:rsidRPr="00FB632C" w:rsidRDefault="00FB632C" w:rsidP="00E95B95">
                            <w:pPr>
                              <w:pStyle w:val="NoSpacing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FB632C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B.E – Electronics and Communication Engineering</w:t>
                            </w:r>
                          </w:p>
                        </w:tc>
                      </w:tr>
                      <w:tr w:rsidR="00FB632C" w:rsidRPr="00FB632C" w:rsidTr="00CC0C25">
                        <w:tc>
                          <w:tcPr>
                            <w:tcW w:w="4673" w:type="dxa"/>
                          </w:tcPr>
                          <w:p w:rsidR="00FB632C" w:rsidRPr="00204388" w:rsidRDefault="00FB632C" w:rsidP="00FB632C">
                            <w:pPr>
                              <w:pStyle w:val="NoSpacing"/>
                              <w:rPr>
                                <w:b/>
                                <w:bCs/>
                                <w:smallCaps/>
                                <w:sz w:val="28"/>
                                <w:szCs w:val="28"/>
                              </w:rPr>
                            </w:pPr>
                            <w:r w:rsidRPr="00204388">
                              <w:rPr>
                                <w:b/>
                                <w:bCs/>
                                <w:smallCaps/>
                                <w:sz w:val="28"/>
                                <w:szCs w:val="28"/>
                              </w:rPr>
                              <w:t>Anna University – MIT Campus</w:t>
                            </w:r>
                            <w:r w:rsidRPr="00204388">
                              <w:rPr>
                                <w:b/>
                                <w:bCs/>
                                <w:smallCaps/>
                                <w:sz w:val="28"/>
                                <w:szCs w:val="28"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2305" w:type="dxa"/>
                          </w:tcPr>
                          <w:p w:rsidR="00FB632C" w:rsidRPr="00FB632C" w:rsidRDefault="00FB632C" w:rsidP="003D7B2D">
                            <w:pPr>
                              <w:pStyle w:val="NoSpacing"/>
                              <w:jc w:val="right"/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 w:rsidRPr="00FB632C"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  <w:t>2018 – Present</w:t>
                            </w:r>
                          </w:p>
                        </w:tc>
                      </w:tr>
                      <w:tr w:rsidR="00FB632C" w:rsidRPr="00FB632C" w:rsidTr="00CC0C25">
                        <w:tc>
                          <w:tcPr>
                            <w:tcW w:w="6978" w:type="dxa"/>
                            <w:gridSpan w:val="2"/>
                          </w:tcPr>
                          <w:p w:rsidR="00FB632C" w:rsidRPr="008441AC" w:rsidRDefault="00FB632C" w:rsidP="008441AC">
                            <w:pPr>
                              <w:pStyle w:val="NoSpacing"/>
                              <w:spacing w:after="120"/>
                              <w:rPr>
                                <w:sz w:val="2"/>
                                <w:szCs w:val="2"/>
                              </w:rPr>
                            </w:pPr>
                            <w:r w:rsidRPr="00FB632C">
                              <w:rPr>
                                <w:sz w:val="28"/>
                                <w:szCs w:val="28"/>
                              </w:rPr>
                              <w:t>CGPA : 9.74 (</w:t>
                            </w:r>
                            <w:r w:rsidR="00D81B19" w:rsidRPr="00FB632C">
                              <w:rPr>
                                <w:sz w:val="28"/>
                                <w:szCs w:val="28"/>
                              </w:rPr>
                              <w:t>Up to</w:t>
                            </w:r>
                            <w:r w:rsidRPr="00FB632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FB632C">
                              <w:rPr>
                                <w:sz w:val="28"/>
                                <w:szCs w:val="28"/>
                              </w:rPr>
                              <w:t>Sem</w:t>
                            </w:r>
                            <w:proofErr w:type="spellEnd"/>
                            <w:r w:rsidRPr="00FB632C">
                              <w:rPr>
                                <w:sz w:val="28"/>
                                <w:szCs w:val="28"/>
                              </w:rPr>
                              <w:t xml:space="preserve"> V)</w:t>
                            </w:r>
                          </w:p>
                        </w:tc>
                      </w:tr>
                      <w:tr w:rsidR="00FB632C" w:rsidRPr="00FB632C" w:rsidTr="00CC0C25">
                        <w:tc>
                          <w:tcPr>
                            <w:tcW w:w="6978" w:type="dxa"/>
                            <w:gridSpan w:val="2"/>
                          </w:tcPr>
                          <w:p w:rsidR="00FB632C" w:rsidRPr="00FB632C" w:rsidRDefault="00FB632C" w:rsidP="00E95B95">
                            <w:pPr>
                              <w:pStyle w:val="NoSpacing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FB632C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Higher Secondary Education </w:t>
                            </w:r>
                          </w:p>
                        </w:tc>
                      </w:tr>
                      <w:tr w:rsidR="00FB632C" w:rsidRPr="00FB632C" w:rsidTr="00CC0C25">
                        <w:tc>
                          <w:tcPr>
                            <w:tcW w:w="4673" w:type="dxa"/>
                          </w:tcPr>
                          <w:p w:rsidR="00FB632C" w:rsidRPr="00204388" w:rsidRDefault="00FB632C" w:rsidP="00FB632C">
                            <w:pPr>
                              <w:pStyle w:val="NoSpacing"/>
                              <w:rPr>
                                <w:b/>
                                <w:bCs/>
                                <w:smallCaps/>
                                <w:sz w:val="28"/>
                                <w:szCs w:val="28"/>
                              </w:rPr>
                            </w:pPr>
                            <w:r w:rsidRPr="00204388">
                              <w:rPr>
                                <w:b/>
                                <w:bCs/>
                                <w:smallCaps/>
                                <w:sz w:val="28"/>
                                <w:szCs w:val="28"/>
                              </w:rPr>
                              <w:t>Sunbeam Matric. Schools</w:t>
                            </w:r>
                            <w:r w:rsidRPr="00204388">
                              <w:rPr>
                                <w:b/>
                                <w:bCs/>
                                <w:smallCaps/>
                                <w:sz w:val="28"/>
                                <w:szCs w:val="28"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2305" w:type="dxa"/>
                          </w:tcPr>
                          <w:p w:rsidR="00FB632C" w:rsidRPr="00FB632C" w:rsidRDefault="00FB632C" w:rsidP="003D7B2D">
                            <w:pPr>
                              <w:pStyle w:val="NoSpacing"/>
                              <w:jc w:val="right"/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 w:rsidRPr="00FB632C"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  <w:t>2017 – 2018</w:t>
                            </w:r>
                          </w:p>
                        </w:tc>
                      </w:tr>
                      <w:tr w:rsidR="00FB632C" w:rsidRPr="00FB632C" w:rsidTr="00CC0C25">
                        <w:tc>
                          <w:tcPr>
                            <w:tcW w:w="6978" w:type="dxa"/>
                            <w:gridSpan w:val="2"/>
                          </w:tcPr>
                          <w:p w:rsidR="00FB632C" w:rsidRPr="00FB632C" w:rsidRDefault="00FB632C" w:rsidP="008441AC">
                            <w:pPr>
                              <w:pStyle w:val="NoSpacing"/>
                              <w:spacing w:after="120"/>
                              <w:rPr>
                                <w:sz w:val="28"/>
                                <w:szCs w:val="28"/>
                              </w:rPr>
                            </w:pPr>
                            <w:r w:rsidRPr="00FB632C">
                              <w:rPr>
                                <w:sz w:val="28"/>
                                <w:szCs w:val="28"/>
                              </w:rPr>
                              <w:t>Score: 97.25%</w:t>
                            </w:r>
                          </w:p>
                        </w:tc>
                      </w:tr>
                      <w:tr w:rsidR="00FB632C" w:rsidRPr="00FB632C" w:rsidTr="00CC0C25">
                        <w:tc>
                          <w:tcPr>
                            <w:tcW w:w="6978" w:type="dxa"/>
                            <w:gridSpan w:val="2"/>
                          </w:tcPr>
                          <w:p w:rsidR="00FB632C" w:rsidRPr="00FB632C" w:rsidRDefault="00FB632C" w:rsidP="00E95B95">
                            <w:pPr>
                              <w:pStyle w:val="NoSpacing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FB632C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High School Education </w:t>
                            </w:r>
                          </w:p>
                        </w:tc>
                      </w:tr>
                      <w:tr w:rsidR="00FB632C" w:rsidRPr="00FB632C" w:rsidTr="00CC0C25">
                        <w:tc>
                          <w:tcPr>
                            <w:tcW w:w="4673" w:type="dxa"/>
                          </w:tcPr>
                          <w:p w:rsidR="00FB632C" w:rsidRPr="00204388" w:rsidRDefault="00FB632C" w:rsidP="00FB632C">
                            <w:pPr>
                              <w:pStyle w:val="NoSpacing"/>
                              <w:rPr>
                                <w:b/>
                                <w:bCs/>
                                <w:smallCaps/>
                                <w:sz w:val="28"/>
                                <w:szCs w:val="28"/>
                              </w:rPr>
                            </w:pPr>
                            <w:r w:rsidRPr="00204388">
                              <w:rPr>
                                <w:b/>
                                <w:bCs/>
                                <w:smallCaps/>
                                <w:sz w:val="28"/>
                                <w:szCs w:val="28"/>
                              </w:rPr>
                              <w:t>Sunbeam Matric. Schools</w:t>
                            </w:r>
                            <w:r w:rsidRPr="00204388">
                              <w:rPr>
                                <w:b/>
                                <w:bCs/>
                                <w:smallCaps/>
                                <w:sz w:val="28"/>
                                <w:szCs w:val="28"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2305" w:type="dxa"/>
                          </w:tcPr>
                          <w:p w:rsidR="00FB632C" w:rsidRPr="00FB632C" w:rsidRDefault="00FB632C" w:rsidP="003D7B2D">
                            <w:pPr>
                              <w:pStyle w:val="NoSpacing"/>
                              <w:jc w:val="right"/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 w:rsidRPr="00FB632C"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  <w:t>2015 – 2016</w:t>
                            </w:r>
                          </w:p>
                        </w:tc>
                      </w:tr>
                      <w:tr w:rsidR="00FB632C" w:rsidRPr="00FB632C" w:rsidTr="00CC0C25">
                        <w:tc>
                          <w:tcPr>
                            <w:tcW w:w="6978" w:type="dxa"/>
                            <w:gridSpan w:val="2"/>
                          </w:tcPr>
                          <w:p w:rsidR="00FB632C" w:rsidRPr="00FB632C" w:rsidRDefault="00FB632C" w:rsidP="008441AC">
                            <w:pPr>
                              <w:pStyle w:val="NoSpacing"/>
                              <w:spacing w:after="120"/>
                              <w:rPr>
                                <w:sz w:val="28"/>
                                <w:szCs w:val="28"/>
                              </w:rPr>
                            </w:pPr>
                            <w:r w:rsidRPr="00FB632C">
                              <w:rPr>
                                <w:sz w:val="28"/>
                                <w:szCs w:val="28"/>
                              </w:rPr>
                              <w:t>Score : 98%</w:t>
                            </w:r>
                          </w:p>
                        </w:tc>
                      </w:tr>
                    </w:tbl>
                    <w:p w:rsidR="007A55E1" w:rsidRPr="00944B6B" w:rsidRDefault="005D362D" w:rsidP="007A55E1">
                      <w:pPr>
                        <w:pStyle w:val="Heading1"/>
                        <w:rPr>
                          <w:sz w:val="36"/>
                          <w:szCs w:val="36"/>
                        </w:rPr>
                      </w:pPr>
                      <w:r w:rsidRPr="00944B6B">
                        <w:rPr>
                          <w:sz w:val="36"/>
                          <w:szCs w:val="36"/>
                        </w:rPr>
                        <w:t>Internships</w:t>
                      </w: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539"/>
                        <w:gridCol w:w="2249"/>
                      </w:tblGrid>
                      <w:tr w:rsidR="0088694C" w:rsidRPr="00FB632C" w:rsidTr="00CC0C25">
                        <w:tc>
                          <w:tcPr>
                            <w:tcW w:w="6978" w:type="dxa"/>
                            <w:gridSpan w:val="2"/>
                          </w:tcPr>
                          <w:p w:rsidR="0088694C" w:rsidRPr="00FB632C" w:rsidRDefault="0088694C" w:rsidP="0088694C">
                            <w:pPr>
                              <w:pStyle w:val="NoSpacing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Software Developer Intern</w:t>
                            </w:r>
                          </w:p>
                        </w:tc>
                      </w:tr>
                      <w:tr w:rsidR="0088694C" w:rsidRPr="00FB632C" w:rsidTr="00CC0C25">
                        <w:tc>
                          <w:tcPr>
                            <w:tcW w:w="4673" w:type="dxa"/>
                          </w:tcPr>
                          <w:p w:rsidR="0088694C" w:rsidRPr="00FB632C" w:rsidRDefault="0088694C" w:rsidP="0088694C">
                            <w:pPr>
                              <w:pStyle w:val="NoSpacing"/>
                              <w:rPr>
                                <w:sz w:val="28"/>
                                <w:szCs w:val="28"/>
                              </w:rPr>
                            </w:pPr>
                            <w:r w:rsidRPr="00366E7A">
                              <w:rPr>
                                <w:b/>
                                <w:bCs/>
                                <w:smallCaps/>
                                <w:sz w:val="28"/>
                                <w:szCs w:val="28"/>
                              </w:rPr>
                              <w:t>VIASAT Inc.</w:t>
                            </w:r>
                          </w:p>
                        </w:tc>
                        <w:tc>
                          <w:tcPr>
                            <w:tcW w:w="2305" w:type="dxa"/>
                          </w:tcPr>
                          <w:p w:rsidR="0088694C" w:rsidRPr="00FB632C" w:rsidRDefault="0088694C" w:rsidP="00027863">
                            <w:pPr>
                              <w:pStyle w:val="NoSpacing"/>
                              <w:spacing w:after="120"/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  <w:t>June – Aug 2021</w:t>
                            </w:r>
                          </w:p>
                        </w:tc>
                      </w:tr>
                    </w:tbl>
                    <w:p w:rsidR="004D2C94" w:rsidRPr="00944B6B" w:rsidRDefault="004D2C94" w:rsidP="00B10FCF">
                      <w:pPr>
                        <w:pStyle w:val="Heading1"/>
                        <w:pBdr>
                          <w:bottom w:val="single" w:sz="4" w:space="2" w:color="262626" w:themeColor="text1" w:themeTint="D9"/>
                        </w:pBdr>
                        <w:rPr>
                          <w:sz w:val="36"/>
                          <w:szCs w:val="36"/>
                        </w:rPr>
                      </w:pPr>
                      <w:r w:rsidRPr="00944B6B">
                        <w:rPr>
                          <w:sz w:val="36"/>
                          <w:szCs w:val="36"/>
                        </w:rPr>
                        <w:t>Projects</w:t>
                      </w: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CellMar>
                          <w:left w:w="57" w:type="dxa"/>
                          <w:right w:w="57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2263"/>
                        <w:gridCol w:w="3261"/>
                        <w:gridCol w:w="567"/>
                        <w:gridCol w:w="567"/>
                      </w:tblGrid>
                      <w:tr w:rsidR="00CC0C25" w:rsidRPr="00944B6B" w:rsidTr="00C40654">
                        <w:tc>
                          <w:tcPr>
                            <w:tcW w:w="5524" w:type="dxa"/>
                            <w:gridSpan w:val="2"/>
                            <w:vAlign w:val="center"/>
                          </w:tcPr>
                          <w:p w:rsidR="00CC0C25" w:rsidRPr="00944B6B" w:rsidRDefault="00CC0C25" w:rsidP="001167AC">
                            <w:pPr>
                              <w:pStyle w:val="NoSpacing"/>
                              <w:rPr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BA272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Quizinato</w:t>
                            </w:r>
                            <w:proofErr w:type="spellEnd"/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vAlign w:val="center"/>
                          </w:tcPr>
                          <w:p w:rsidR="00CC0C25" w:rsidRPr="00944B6B" w:rsidRDefault="00CC0C25" w:rsidP="001167AC">
                            <w:pPr>
                              <w:pStyle w:val="NoSpacing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val="en-IN" w:eastAsia="en-IN" w:bidi="ta-IN"/>
                              </w:rPr>
                              <w:drawing>
                                <wp:inline distT="0" distB="0" distL="0" distR="0" wp14:anchorId="7E889E9B" wp14:editId="5A398DED">
                                  <wp:extent cx="180000" cy="180000"/>
                                  <wp:effectExtent l="0" t="0" r="0" b="0"/>
                                  <wp:docPr id="28" name="Picture 28">
                                    <a:hlinkClick xmlns:a="http://schemas.openxmlformats.org/drawingml/2006/main" r:id="rId20"/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3" descr="Github free icon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0000" cy="180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vAlign w:val="center"/>
                          </w:tcPr>
                          <w:p w:rsidR="00CC0C25" w:rsidRPr="00944B6B" w:rsidRDefault="00CC0C25" w:rsidP="001167AC">
                            <w:pPr>
                              <w:pStyle w:val="NoSpacing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val="en-IN" w:eastAsia="en-IN" w:bidi="ta-IN"/>
                              </w:rPr>
                              <w:drawing>
                                <wp:inline distT="0" distB="0" distL="0" distR="0" wp14:anchorId="6D06B368" wp14:editId="351D95B7">
                                  <wp:extent cx="180000" cy="180000"/>
                                  <wp:effectExtent l="0" t="0" r="0" b="0"/>
                                  <wp:docPr id="35" name="Picture 35">
                                    <a:hlinkClick xmlns:a="http://schemas.openxmlformats.org/drawingml/2006/main" r:id="rId21"/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5" descr="Link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0000" cy="180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CC0C25" w:rsidRPr="00944B6B" w:rsidTr="00C40654">
                        <w:tc>
                          <w:tcPr>
                            <w:tcW w:w="5524" w:type="dxa"/>
                            <w:gridSpan w:val="2"/>
                            <w:vAlign w:val="center"/>
                          </w:tcPr>
                          <w:p w:rsidR="00CC0C25" w:rsidRPr="003F3DA2" w:rsidRDefault="00CC0C25" w:rsidP="00CC0C25">
                            <w:pPr>
                              <w:pStyle w:val="NoSpacing"/>
                              <w:spacing w:after="120"/>
                              <w:rPr>
                                <w:sz w:val="24"/>
                                <w:szCs w:val="24"/>
                              </w:rPr>
                            </w:pPr>
                            <w:r w:rsidRPr="003F3DA2">
                              <w:rPr>
                                <w:sz w:val="24"/>
                                <w:szCs w:val="24"/>
                              </w:rPr>
                              <w:t>Progressive Web App for Quiz Practice and Challenges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vAlign w:val="center"/>
                          </w:tcPr>
                          <w:p w:rsidR="00CC0C25" w:rsidRDefault="00CC0C25" w:rsidP="00CC0C25">
                            <w:pPr>
                              <w:pStyle w:val="NoSpacing"/>
                              <w:jc w:val="center"/>
                              <w:rPr>
                                <w:noProof/>
                                <w:lang w:val="en-IN" w:eastAsia="en-IN" w:bidi="ta-IN"/>
                              </w:rPr>
                            </w:pPr>
                          </w:p>
                        </w:tc>
                        <w:tc>
                          <w:tcPr>
                            <w:tcW w:w="567" w:type="dxa"/>
                            <w:vMerge/>
                            <w:vAlign w:val="center"/>
                          </w:tcPr>
                          <w:p w:rsidR="00CC0C25" w:rsidRDefault="00CC0C25" w:rsidP="00CC0C25">
                            <w:pPr>
                              <w:pStyle w:val="NoSpacing"/>
                              <w:jc w:val="center"/>
                              <w:rPr>
                                <w:noProof/>
                                <w:lang w:val="en-IN" w:eastAsia="en-IN" w:bidi="ta-IN"/>
                              </w:rPr>
                            </w:pPr>
                          </w:p>
                        </w:tc>
                      </w:tr>
                      <w:tr w:rsidR="00CC0C25" w:rsidRPr="00944B6B" w:rsidTr="00C40654">
                        <w:tc>
                          <w:tcPr>
                            <w:tcW w:w="2263" w:type="dxa"/>
                            <w:vAlign w:val="center"/>
                          </w:tcPr>
                          <w:p w:rsidR="00CC0C25" w:rsidRPr="00BA2725" w:rsidRDefault="00CC0C25" w:rsidP="00CC0C25">
                            <w:pPr>
                              <w:pStyle w:val="NoSpacing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A272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Mail-Opened</w:t>
                            </w:r>
                          </w:p>
                        </w:tc>
                        <w:tc>
                          <w:tcPr>
                            <w:tcW w:w="3261" w:type="dxa"/>
                            <w:vAlign w:val="center"/>
                          </w:tcPr>
                          <w:p w:rsidR="00CC0C25" w:rsidRPr="00944B6B" w:rsidRDefault="00CC0C25" w:rsidP="00CC0C25">
                            <w:pPr>
                              <w:pStyle w:val="NoSpacing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vAlign w:val="center"/>
                          </w:tcPr>
                          <w:p w:rsidR="00CC0C25" w:rsidRPr="00944B6B" w:rsidRDefault="00CC0C25" w:rsidP="00CC0C25">
                            <w:pPr>
                              <w:pStyle w:val="NoSpacing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val="en-IN" w:eastAsia="en-IN" w:bidi="ta-IN"/>
                              </w:rPr>
                              <w:drawing>
                                <wp:inline distT="0" distB="0" distL="0" distR="0" wp14:anchorId="4B056DEA" wp14:editId="2A567B15">
                                  <wp:extent cx="180000" cy="180000"/>
                                  <wp:effectExtent l="0" t="0" r="0" b="0"/>
                                  <wp:docPr id="29" name="Picture 29">
                                    <a:hlinkClick xmlns:a="http://schemas.openxmlformats.org/drawingml/2006/main" r:id="rId23"/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3" descr="Github free icon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0000" cy="180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vAlign w:val="center"/>
                          </w:tcPr>
                          <w:p w:rsidR="00CC0C25" w:rsidRPr="00944B6B" w:rsidRDefault="00CC0C25" w:rsidP="00CC0C25">
                            <w:pPr>
                              <w:pStyle w:val="NoSpacing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val="en-IN" w:eastAsia="en-IN" w:bidi="ta-IN"/>
                              </w:rPr>
                              <w:drawing>
                                <wp:inline distT="0" distB="0" distL="0" distR="0" wp14:anchorId="52BC9CA2" wp14:editId="28D1E20C">
                                  <wp:extent cx="180000" cy="180000"/>
                                  <wp:effectExtent l="0" t="0" r="0" b="0"/>
                                  <wp:docPr id="34" name="Picture 34">
                                    <a:hlinkClick xmlns:a="http://schemas.openxmlformats.org/drawingml/2006/main" r:id="rId24"/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5" descr="Link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0000" cy="180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CC0C25" w:rsidRPr="00944B6B" w:rsidTr="00C40654">
                        <w:tc>
                          <w:tcPr>
                            <w:tcW w:w="5524" w:type="dxa"/>
                            <w:gridSpan w:val="2"/>
                            <w:vAlign w:val="center"/>
                          </w:tcPr>
                          <w:p w:rsidR="00CC0C25" w:rsidRPr="00944B6B" w:rsidRDefault="00CC0C25" w:rsidP="009B7AFB">
                            <w:pPr>
                              <w:pStyle w:val="NoSpacing"/>
                              <w:spacing w:after="120"/>
                              <w:rPr>
                                <w:sz w:val="28"/>
                                <w:szCs w:val="28"/>
                              </w:rPr>
                            </w:pPr>
                            <w:r w:rsidRPr="003F3DA2">
                              <w:rPr>
                                <w:sz w:val="24"/>
                                <w:szCs w:val="24"/>
                              </w:rPr>
                              <w:t>Email Tracker with Browser Notifications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vAlign w:val="center"/>
                          </w:tcPr>
                          <w:p w:rsidR="00CC0C25" w:rsidRDefault="00CC0C25" w:rsidP="00CC0C25">
                            <w:pPr>
                              <w:pStyle w:val="NoSpacing"/>
                              <w:jc w:val="center"/>
                              <w:rPr>
                                <w:noProof/>
                                <w:lang w:val="en-IN" w:eastAsia="en-IN" w:bidi="ta-IN"/>
                              </w:rPr>
                            </w:pPr>
                          </w:p>
                        </w:tc>
                        <w:tc>
                          <w:tcPr>
                            <w:tcW w:w="567" w:type="dxa"/>
                            <w:vMerge/>
                            <w:vAlign w:val="center"/>
                          </w:tcPr>
                          <w:p w:rsidR="00CC0C25" w:rsidRDefault="00CC0C25" w:rsidP="00CC0C25">
                            <w:pPr>
                              <w:pStyle w:val="NoSpacing"/>
                              <w:jc w:val="center"/>
                              <w:rPr>
                                <w:noProof/>
                                <w:lang w:val="en-IN" w:eastAsia="en-IN" w:bidi="ta-IN"/>
                              </w:rPr>
                            </w:pPr>
                          </w:p>
                        </w:tc>
                      </w:tr>
                      <w:tr w:rsidR="00CC0C25" w:rsidRPr="00944B6B" w:rsidTr="00C40654">
                        <w:tc>
                          <w:tcPr>
                            <w:tcW w:w="2263" w:type="dxa"/>
                            <w:vAlign w:val="center"/>
                          </w:tcPr>
                          <w:p w:rsidR="00CC0C25" w:rsidRPr="00BA2725" w:rsidRDefault="00CC0C25" w:rsidP="00CC0C25">
                            <w:pPr>
                              <w:pStyle w:val="NoSpacing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A272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KAL Website</w:t>
                            </w:r>
                          </w:p>
                        </w:tc>
                        <w:tc>
                          <w:tcPr>
                            <w:tcW w:w="3261" w:type="dxa"/>
                            <w:vAlign w:val="center"/>
                          </w:tcPr>
                          <w:p w:rsidR="00CC0C25" w:rsidRPr="00944B6B" w:rsidRDefault="00CC0C25" w:rsidP="00CC0C25">
                            <w:pPr>
                              <w:pStyle w:val="NoSpacing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vAlign w:val="center"/>
                          </w:tcPr>
                          <w:p w:rsidR="00CC0C25" w:rsidRPr="00944B6B" w:rsidRDefault="00CC0C25" w:rsidP="00CC0C25">
                            <w:pPr>
                              <w:pStyle w:val="NoSpacing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vAlign w:val="center"/>
                          </w:tcPr>
                          <w:p w:rsidR="00CC0C25" w:rsidRPr="00944B6B" w:rsidRDefault="00CC0C25" w:rsidP="00CC0C25">
                            <w:pPr>
                              <w:pStyle w:val="NoSpacing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val="en-IN" w:eastAsia="en-IN" w:bidi="ta-IN"/>
                              </w:rPr>
                              <w:drawing>
                                <wp:inline distT="0" distB="0" distL="0" distR="0" wp14:anchorId="16D9AF1E" wp14:editId="381FD3B0">
                                  <wp:extent cx="180000" cy="180000"/>
                                  <wp:effectExtent l="0" t="0" r="0" b="0"/>
                                  <wp:docPr id="24" name="Picture 24">
                                    <a:hlinkClick xmlns:a="http://schemas.openxmlformats.org/drawingml/2006/main" r:id="rId25"/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5" descr="Link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0000" cy="180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CC0C25" w:rsidRPr="00944B6B" w:rsidTr="00C40654">
                        <w:tc>
                          <w:tcPr>
                            <w:tcW w:w="5524" w:type="dxa"/>
                            <w:gridSpan w:val="2"/>
                            <w:vAlign w:val="center"/>
                          </w:tcPr>
                          <w:p w:rsidR="00CC0C25" w:rsidRPr="00944B6B" w:rsidRDefault="00CC0C25" w:rsidP="009B7AFB">
                            <w:pPr>
                              <w:pStyle w:val="NoSpacing"/>
                              <w:spacing w:after="120"/>
                              <w:rPr>
                                <w:sz w:val="28"/>
                                <w:szCs w:val="28"/>
                              </w:rPr>
                            </w:pPr>
                            <w:r w:rsidRPr="003F3DA2">
                              <w:rPr>
                                <w:sz w:val="24"/>
                                <w:szCs w:val="24"/>
                              </w:rPr>
                              <w:t>E-Commerce Website for Book Publications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vAlign w:val="center"/>
                          </w:tcPr>
                          <w:p w:rsidR="00CC0C25" w:rsidRPr="00944B6B" w:rsidRDefault="00CC0C25" w:rsidP="00CC0C25">
                            <w:pPr>
                              <w:pStyle w:val="NoSpacing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567" w:type="dxa"/>
                            <w:vMerge/>
                            <w:vAlign w:val="center"/>
                          </w:tcPr>
                          <w:p w:rsidR="00CC0C25" w:rsidRDefault="00CC0C25" w:rsidP="00CC0C25">
                            <w:pPr>
                              <w:pStyle w:val="NoSpacing"/>
                              <w:jc w:val="center"/>
                              <w:rPr>
                                <w:noProof/>
                                <w:lang w:val="en-IN" w:eastAsia="en-IN" w:bidi="ta-IN"/>
                              </w:rPr>
                            </w:pPr>
                          </w:p>
                        </w:tc>
                      </w:tr>
                      <w:tr w:rsidR="00CC0C25" w:rsidRPr="00944B6B" w:rsidTr="00C40654">
                        <w:tc>
                          <w:tcPr>
                            <w:tcW w:w="2263" w:type="dxa"/>
                            <w:vAlign w:val="center"/>
                          </w:tcPr>
                          <w:p w:rsidR="00CC0C25" w:rsidRPr="00BA2725" w:rsidRDefault="00CC0C25" w:rsidP="00CC0C25">
                            <w:pPr>
                              <w:pStyle w:val="NoSpacing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BA272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Thirukkural</w:t>
                            </w:r>
                            <w:proofErr w:type="spellEnd"/>
                            <w:r w:rsidRPr="00BA272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API</w:t>
                            </w:r>
                          </w:p>
                        </w:tc>
                        <w:tc>
                          <w:tcPr>
                            <w:tcW w:w="3261" w:type="dxa"/>
                            <w:vAlign w:val="center"/>
                          </w:tcPr>
                          <w:p w:rsidR="00CC0C25" w:rsidRPr="00944B6B" w:rsidRDefault="00CC0C25" w:rsidP="00CC0C25">
                            <w:pPr>
                              <w:pStyle w:val="NoSpacing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vAlign w:val="center"/>
                          </w:tcPr>
                          <w:p w:rsidR="00CC0C25" w:rsidRPr="00944B6B" w:rsidRDefault="00CC0C25" w:rsidP="00CC0C25">
                            <w:pPr>
                              <w:pStyle w:val="NoSpacing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val="en-IN" w:eastAsia="en-IN" w:bidi="ta-IN"/>
                              </w:rPr>
                              <w:drawing>
                                <wp:inline distT="0" distB="0" distL="0" distR="0" wp14:anchorId="3808CCD9" wp14:editId="44A7665E">
                                  <wp:extent cx="180000" cy="180000"/>
                                  <wp:effectExtent l="0" t="0" r="0" b="0"/>
                                  <wp:docPr id="30" name="Picture 30">
                                    <a:hlinkClick xmlns:a="http://schemas.openxmlformats.org/drawingml/2006/main" r:id="rId26"/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3" descr="Github free icon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0000" cy="180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vAlign w:val="center"/>
                          </w:tcPr>
                          <w:p w:rsidR="00CC0C25" w:rsidRPr="00944B6B" w:rsidRDefault="00CC0C25" w:rsidP="00CC0C25">
                            <w:pPr>
                              <w:pStyle w:val="NoSpacing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val="en-IN" w:eastAsia="en-IN" w:bidi="ta-IN"/>
                              </w:rPr>
                              <w:drawing>
                                <wp:inline distT="0" distB="0" distL="0" distR="0" wp14:anchorId="650EED34" wp14:editId="08AEC18E">
                                  <wp:extent cx="180000" cy="180000"/>
                                  <wp:effectExtent l="0" t="0" r="0" b="0"/>
                                  <wp:docPr id="32" name="Picture 32">
                                    <a:hlinkClick xmlns:a="http://schemas.openxmlformats.org/drawingml/2006/main" r:id="rId27"/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5" descr="Link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0000" cy="180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CC0C25" w:rsidRPr="00944B6B" w:rsidTr="00C40654">
                        <w:tc>
                          <w:tcPr>
                            <w:tcW w:w="5524" w:type="dxa"/>
                            <w:gridSpan w:val="2"/>
                            <w:vAlign w:val="center"/>
                          </w:tcPr>
                          <w:p w:rsidR="00CC0C25" w:rsidRPr="00944B6B" w:rsidRDefault="00CC0C25" w:rsidP="009B7AFB">
                            <w:pPr>
                              <w:pStyle w:val="NoSpacing"/>
                              <w:spacing w:after="120"/>
                              <w:rPr>
                                <w:sz w:val="28"/>
                                <w:szCs w:val="28"/>
                              </w:rPr>
                            </w:pPr>
                            <w:r w:rsidRPr="003F3DA2">
                              <w:rPr>
                                <w:sz w:val="24"/>
                                <w:szCs w:val="24"/>
                              </w:rPr>
                              <w:t xml:space="preserve">REST API to serve </w:t>
                            </w:r>
                            <w:proofErr w:type="spellStart"/>
                            <w:r w:rsidRPr="003F3DA2">
                              <w:rPr>
                                <w:sz w:val="24"/>
                                <w:szCs w:val="24"/>
                              </w:rPr>
                              <w:t>Thirukkural</w:t>
                            </w:r>
                            <w:proofErr w:type="spellEnd"/>
                          </w:p>
                        </w:tc>
                        <w:tc>
                          <w:tcPr>
                            <w:tcW w:w="567" w:type="dxa"/>
                            <w:vMerge/>
                            <w:vAlign w:val="center"/>
                          </w:tcPr>
                          <w:p w:rsidR="00CC0C25" w:rsidRDefault="00CC0C25" w:rsidP="00CC0C25">
                            <w:pPr>
                              <w:pStyle w:val="NoSpacing"/>
                              <w:jc w:val="center"/>
                              <w:rPr>
                                <w:noProof/>
                                <w:lang w:val="en-IN" w:eastAsia="en-IN" w:bidi="ta-IN"/>
                              </w:rPr>
                            </w:pPr>
                          </w:p>
                        </w:tc>
                        <w:tc>
                          <w:tcPr>
                            <w:tcW w:w="567" w:type="dxa"/>
                            <w:vMerge/>
                            <w:vAlign w:val="center"/>
                          </w:tcPr>
                          <w:p w:rsidR="00CC0C25" w:rsidRDefault="00CC0C25" w:rsidP="00CC0C25">
                            <w:pPr>
                              <w:pStyle w:val="NoSpacing"/>
                              <w:jc w:val="center"/>
                              <w:rPr>
                                <w:noProof/>
                                <w:lang w:val="en-IN" w:eastAsia="en-IN" w:bidi="ta-IN"/>
                              </w:rPr>
                            </w:pPr>
                          </w:p>
                        </w:tc>
                      </w:tr>
                      <w:tr w:rsidR="00CC0C25" w:rsidRPr="00944B6B" w:rsidTr="00C40654">
                        <w:tc>
                          <w:tcPr>
                            <w:tcW w:w="2263" w:type="dxa"/>
                            <w:vAlign w:val="center"/>
                          </w:tcPr>
                          <w:p w:rsidR="00CC0C25" w:rsidRPr="00BA2725" w:rsidRDefault="00CC0C25" w:rsidP="00CC0C25">
                            <w:pPr>
                              <w:pStyle w:val="NoSpacing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A272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Grader</w:t>
                            </w:r>
                          </w:p>
                        </w:tc>
                        <w:tc>
                          <w:tcPr>
                            <w:tcW w:w="3261" w:type="dxa"/>
                            <w:vAlign w:val="center"/>
                          </w:tcPr>
                          <w:p w:rsidR="00CC0C25" w:rsidRPr="00944B6B" w:rsidRDefault="00CC0C25" w:rsidP="00CC0C25">
                            <w:pPr>
                              <w:pStyle w:val="NoSpacing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vAlign w:val="center"/>
                          </w:tcPr>
                          <w:p w:rsidR="00CC0C25" w:rsidRPr="00944B6B" w:rsidRDefault="00CC0C25" w:rsidP="00CC0C25">
                            <w:pPr>
                              <w:pStyle w:val="NoSpacing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lang w:val="en-IN" w:eastAsia="en-IN" w:bidi="ta-IN"/>
                              </w:rPr>
                              <w:drawing>
                                <wp:inline distT="0" distB="0" distL="0" distR="0" wp14:anchorId="33441A03" wp14:editId="56A6AC1F">
                                  <wp:extent cx="180000" cy="180000"/>
                                  <wp:effectExtent l="0" t="0" r="0" b="0"/>
                                  <wp:docPr id="31" name="Picture 31">
                                    <a:hlinkClick xmlns:a="http://schemas.openxmlformats.org/drawingml/2006/main" r:id="rId28"/>
                                  </wp:docPr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3" descr="Github free icon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0000" cy="180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vAlign w:val="center"/>
                          </w:tcPr>
                          <w:p w:rsidR="00CC0C25" w:rsidRPr="00944B6B" w:rsidRDefault="00CC0C25" w:rsidP="00CC0C25">
                            <w:pPr>
                              <w:pStyle w:val="NoSpacing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c>
                      </w:tr>
                      <w:tr w:rsidR="00CC0C25" w:rsidRPr="00944B6B" w:rsidTr="00C40654">
                        <w:tc>
                          <w:tcPr>
                            <w:tcW w:w="5524" w:type="dxa"/>
                            <w:gridSpan w:val="2"/>
                            <w:vAlign w:val="center"/>
                          </w:tcPr>
                          <w:p w:rsidR="00CC0C25" w:rsidRPr="00944B6B" w:rsidRDefault="00CC0C25" w:rsidP="009B7AFB">
                            <w:pPr>
                              <w:pStyle w:val="NoSpacing"/>
                              <w:spacing w:after="120"/>
                              <w:rPr>
                                <w:sz w:val="28"/>
                                <w:szCs w:val="28"/>
                              </w:rPr>
                            </w:pPr>
                            <w:r w:rsidRPr="003F3DA2">
                              <w:rPr>
                                <w:sz w:val="24"/>
                                <w:szCs w:val="24"/>
                              </w:rPr>
                              <w:t>React Native (Android/IOS) GPA Calculator</w:t>
                            </w:r>
                          </w:p>
                        </w:tc>
                        <w:tc>
                          <w:tcPr>
                            <w:tcW w:w="567" w:type="dxa"/>
                            <w:vMerge/>
                            <w:vAlign w:val="center"/>
                          </w:tcPr>
                          <w:p w:rsidR="00CC0C25" w:rsidRDefault="00CC0C25" w:rsidP="00CC0C25">
                            <w:pPr>
                              <w:pStyle w:val="NoSpacing"/>
                              <w:jc w:val="center"/>
                              <w:rPr>
                                <w:noProof/>
                                <w:lang w:val="en-IN" w:eastAsia="en-IN" w:bidi="ta-IN"/>
                              </w:rPr>
                            </w:pPr>
                          </w:p>
                        </w:tc>
                        <w:tc>
                          <w:tcPr>
                            <w:tcW w:w="567" w:type="dxa"/>
                            <w:vMerge/>
                            <w:vAlign w:val="center"/>
                          </w:tcPr>
                          <w:p w:rsidR="00CC0C25" w:rsidRDefault="00CC0C25" w:rsidP="00CC0C25">
                            <w:pPr>
                              <w:pStyle w:val="NoSpacing"/>
                              <w:jc w:val="center"/>
                              <w:rPr>
                                <w:noProof/>
                                <w:lang w:val="en-IN" w:eastAsia="en-IN" w:bidi="ta-IN"/>
                              </w:rPr>
                            </w:pPr>
                          </w:p>
                        </w:tc>
                      </w:tr>
                      <w:tr w:rsidR="00CC0C25" w:rsidRPr="00944B6B" w:rsidTr="00C40654">
                        <w:tc>
                          <w:tcPr>
                            <w:tcW w:w="6658" w:type="dxa"/>
                            <w:gridSpan w:val="4"/>
                            <w:vAlign w:val="center"/>
                          </w:tcPr>
                          <w:p w:rsidR="00CC0C25" w:rsidRPr="008441AC" w:rsidRDefault="00CC0C25" w:rsidP="0057112F">
                            <w:pPr>
                              <w:pStyle w:val="NoSpacing"/>
                              <w:jc w:val="center"/>
                              <w:rPr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 w:rsidRPr="0057112F">
                              <w:rPr>
                                <w:i/>
                                <w:iCs/>
                                <w:sz w:val="32"/>
                                <w:szCs w:val="32"/>
                              </w:rPr>
                              <w:t xml:space="preserve">(--complete list at </w:t>
                            </w:r>
                            <w:hyperlink r:id="rId30" w:history="1">
                              <w:r w:rsidRPr="0057112F">
                                <w:rPr>
                                  <w:rStyle w:val="Hyperlink"/>
                                  <w:i/>
                                  <w:iCs/>
                                  <w:sz w:val="32"/>
                                  <w:szCs w:val="32"/>
                                </w:rPr>
                                <w:t>agilan-</w:t>
                              </w:r>
                              <w:proofErr w:type="spellStart"/>
                              <w:r w:rsidRPr="0057112F">
                                <w:rPr>
                                  <w:rStyle w:val="Hyperlink"/>
                                  <w:i/>
                                  <w:iCs/>
                                  <w:sz w:val="32"/>
                                  <w:szCs w:val="32"/>
                                </w:rPr>
                                <w:t>pro.web.app</w:t>
                              </w:r>
                              <w:proofErr w:type="spellEnd"/>
                            </w:hyperlink>
                            <w:r w:rsidRPr="0057112F">
                              <w:rPr>
                                <w:i/>
                                <w:iCs/>
                                <w:sz w:val="32"/>
                                <w:szCs w:val="32"/>
                              </w:rPr>
                              <w:t>--)</w:t>
                            </w:r>
                          </w:p>
                        </w:tc>
                      </w:tr>
                    </w:tbl>
                    <w:p w:rsidR="00C40654" w:rsidRPr="00944B6B" w:rsidRDefault="00C40654" w:rsidP="00C40654">
                      <w:pPr>
                        <w:pStyle w:val="Heading1"/>
                        <w:rPr>
                          <w:sz w:val="36"/>
                          <w:szCs w:val="36"/>
                        </w:rPr>
                      </w:pPr>
                      <w:r>
                        <w:rPr>
                          <w:sz w:val="36"/>
                          <w:szCs w:val="36"/>
                        </w:rPr>
                        <w:t>Achievements</w:t>
                      </w:r>
                    </w:p>
                    <w:p w:rsidR="00C40654" w:rsidRDefault="00C40654" w:rsidP="00531907">
                      <w:pPr>
                        <w:pStyle w:val="NoSpacing"/>
                        <w:numPr>
                          <w:ilvl w:val="0"/>
                          <w:numId w:val="14"/>
                        </w:num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CAT-A-THON 2021 Winner</w:t>
                      </w:r>
                    </w:p>
                    <w:p w:rsidR="00C40654" w:rsidRDefault="00C40654" w:rsidP="00531907">
                      <w:pPr>
                        <w:pStyle w:val="NoSpacing"/>
                        <w:numPr>
                          <w:ilvl w:val="0"/>
                          <w:numId w:val="14"/>
                        </w:num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MIT Institute Award – 2020</w:t>
                      </w:r>
                    </w:p>
                    <w:p w:rsidR="00C40654" w:rsidRDefault="00C40654" w:rsidP="00531907">
                      <w:pPr>
                        <w:pStyle w:val="NoSpacing"/>
                        <w:numPr>
                          <w:ilvl w:val="0"/>
                          <w:numId w:val="14"/>
                        </w:num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 xml:space="preserve">SSLC District Rank </w:t>
                      </w:r>
                    </w:p>
                    <w:p w:rsidR="00A96172" w:rsidRPr="00944B6B" w:rsidRDefault="00A96172" w:rsidP="007A55E1">
                      <w:pPr>
                        <w:pStyle w:val="NoSpacing"/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658B">
        <w:rPr>
          <w:noProof/>
          <w:lang w:val="en-IN" w:eastAsia="en-IN" w:bidi="ta-IN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05BB27A" wp14:editId="08DAE7F6">
                <wp:simplePos x="0" y="0"/>
                <wp:positionH relativeFrom="page">
                  <wp:align>right</wp:align>
                </wp:positionH>
                <wp:positionV relativeFrom="paragraph">
                  <wp:posOffset>-151130</wp:posOffset>
                </wp:positionV>
                <wp:extent cx="7772400" cy="617220"/>
                <wp:effectExtent l="0" t="0" r="0" b="0"/>
                <wp:wrapNone/>
                <wp:docPr id="11" name="Prostokąt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61722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  <a:alpha val="79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14CDB" w:rsidRPr="002426AC" w:rsidRDefault="00214CDB" w:rsidP="00721505">
                            <w:pPr>
                              <w:rPr>
                                <w:rFonts w:ascii="Arial Black" w:hAnsi="Arial Black"/>
                                <w:color w:val="FFFFFF" w:themeColor="background1"/>
                                <w:sz w:val="72"/>
                                <w:szCs w:val="72"/>
                                <w:lang w:val="en-IN"/>
                              </w:rPr>
                            </w:pPr>
                            <w:r w:rsidRPr="002426AC">
                              <w:rPr>
                                <w:rFonts w:ascii="Arial Black" w:hAnsi="Arial Black"/>
                                <w:color w:val="FFFFFF" w:themeColor="background1"/>
                                <w:sz w:val="72"/>
                                <w:szCs w:val="72"/>
                                <w:lang w:val="en-IN"/>
                              </w:rPr>
                              <w:t>AGILAN I</w:t>
                            </w:r>
                          </w:p>
                          <w:p w:rsidR="00214CDB" w:rsidRPr="002426AC" w:rsidRDefault="00214CDB" w:rsidP="00214CDB">
                            <w:pPr>
                              <w:jc w:val="center"/>
                              <w:rPr>
                                <w:sz w:val="32"/>
                                <w:szCs w:val="32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44000" tIns="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5BB27A" id="Prostokąt 11" o:spid="_x0000_s1028" style="position:absolute;margin-left:560.8pt;margin-top:-11.9pt;width:612pt;height:48.6pt;z-index:25167462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" fillcolor="#375623 [1609]" stroked="f" strokeweight="1pt">
                <v:fill opacity="51657f"/>
                <v:textbox inset="4mm,0">
                  <w:txbxContent>
                    <w:p w:rsidR="00214CDB" w:rsidRPr="002426AC" w:rsidRDefault="00214CDB" w:rsidP="00721505">
                      <w:pPr>
                        <w:rPr>
                          <w:rFonts w:ascii="Arial Black" w:hAnsi="Arial Black"/>
                          <w:color w:val="FFFFFF" w:themeColor="background1"/>
                          <w:sz w:val="72"/>
                          <w:szCs w:val="72"/>
                          <w:lang w:val="en-IN"/>
                        </w:rPr>
                      </w:pPr>
                      <w:r w:rsidRPr="002426AC">
                        <w:rPr>
                          <w:rFonts w:ascii="Arial Black" w:hAnsi="Arial Black"/>
                          <w:color w:val="FFFFFF" w:themeColor="background1"/>
                          <w:sz w:val="72"/>
                          <w:szCs w:val="72"/>
                          <w:lang w:val="en-IN"/>
                        </w:rPr>
                        <w:t>AGILAN I</w:t>
                      </w:r>
                    </w:p>
                    <w:p w:rsidR="00214CDB" w:rsidRPr="002426AC" w:rsidRDefault="00214CDB" w:rsidP="00214CDB">
                      <w:pPr>
                        <w:jc w:val="center"/>
                        <w:rPr>
                          <w:sz w:val="32"/>
                          <w:szCs w:val="32"/>
                          <w:lang w:val="en-IN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9D0CEE">
        <w:rPr>
          <w:noProof/>
          <w:lang w:val="en-IN" w:eastAsia="en-IN" w:bidi="ta-IN"/>
        </w:rPr>
        <mc:AlternateContent>
          <mc:Choice Requires="wps">
            <w:drawing>
              <wp:anchor distT="0" distB="0" distL="114300" distR="114300" simplePos="0" relativeHeight="251659263" behindDoc="0" locked="0" layoutInCell="1" allowOverlap="1" wp14:anchorId="18E84AEA" wp14:editId="228EB46C">
                <wp:simplePos x="0" y="0"/>
                <wp:positionH relativeFrom="page">
                  <wp:align>left</wp:align>
                </wp:positionH>
                <wp:positionV relativeFrom="paragraph">
                  <wp:posOffset>-431589</wp:posOffset>
                </wp:positionV>
                <wp:extent cx="2921000" cy="10325100"/>
                <wp:effectExtent l="0" t="0" r="0" b="0"/>
                <wp:wrapNone/>
                <wp:docPr id="1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1000" cy="103251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C6C8F5" id="Prostokąt 1" o:spid="_x0000_s1026" style="position:absolute;margin-left:0;margin-top:-34pt;width:230pt;height:813pt;z-index:251659263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" fillcolor="#a8d08d [1945]" stroked="f" strokeweight="1pt">
                <w10:wrap anchorx="page"/>
              </v:rect>
            </w:pict>
          </mc:Fallback>
        </mc:AlternateContent>
      </w:r>
    </w:p>
    <w:sectPr w:rsidR="003E463C" w:rsidSect="009D0CEE">
      <w:pgSz w:w="12240" w:h="15840"/>
      <w:pgMar w:top="238" w:right="363" w:bottom="244" w:left="35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547638"/>
    <w:multiLevelType w:val="hybridMultilevel"/>
    <w:tmpl w:val="19AE6CD0"/>
    <w:lvl w:ilvl="0" w:tplc="B854E114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874F03"/>
    <w:multiLevelType w:val="hybridMultilevel"/>
    <w:tmpl w:val="C8E69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EB1873"/>
    <w:multiLevelType w:val="hybridMultilevel"/>
    <w:tmpl w:val="634856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D7012B"/>
    <w:multiLevelType w:val="hybridMultilevel"/>
    <w:tmpl w:val="F0E666C8"/>
    <w:lvl w:ilvl="0" w:tplc="B854E114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9320AC3"/>
    <w:multiLevelType w:val="hybridMultilevel"/>
    <w:tmpl w:val="F65A9EF4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06B0CE2"/>
    <w:multiLevelType w:val="hybridMultilevel"/>
    <w:tmpl w:val="D42409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1884AC1"/>
    <w:multiLevelType w:val="hybridMultilevel"/>
    <w:tmpl w:val="44361D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4245CB8"/>
    <w:multiLevelType w:val="hybridMultilevel"/>
    <w:tmpl w:val="A0DED1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45B73FFA"/>
    <w:multiLevelType w:val="hybridMultilevel"/>
    <w:tmpl w:val="44C46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BEF2B3E"/>
    <w:multiLevelType w:val="hybridMultilevel"/>
    <w:tmpl w:val="579C7A8E"/>
    <w:lvl w:ilvl="0" w:tplc="B854E114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4E20C93"/>
    <w:multiLevelType w:val="hybridMultilevel"/>
    <w:tmpl w:val="1B5841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83B5DF2"/>
    <w:multiLevelType w:val="hybridMultilevel"/>
    <w:tmpl w:val="C2F00C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81D4CC0"/>
    <w:multiLevelType w:val="hybridMultilevel"/>
    <w:tmpl w:val="333045E2"/>
    <w:lvl w:ilvl="0" w:tplc="B854E114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F355796"/>
    <w:multiLevelType w:val="hybridMultilevel"/>
    <w:tmpl w:val="A94C4D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8"/>
  </w:num>
  <w:num w:numId="4">
    <w:abstractNumId w:val="5"/>
  </w:num>
  <w:num w:numId="5">
    <w:abstractNumId w:val="13"/>
  </w:num>
  <w:num w:numId="6">
    <w:abstractNumId w:val="6"/>
  </w:num>
  <w:num w:numId="7">
    <w:abstractNumId w:val="11"/>
  </w:num>
  <w:num w:numId="8">
    <w:abstractNumId w:val="4"/>
  </w:num>
  <w:num w:numId="9">
    <w:abstractNumId w:val="2"/>
  </w:num>
  <w:num w:numId="10">
    <w:abstractNumId w:val="3"/>
  </w:num>
  <w:num w:numId="11">
    <w:abstractNumId w:val="12"/>
  </w:num>
  <w:num w:numId="12">
    <w:abstractNumId w:val="0"/>
  </w:num>
  <w:num w:numId="13">
    <w:abstractNumId w:val="10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xNjYwMzE2MTCyNDJX0lEKTi0uzszPAykwqgUA+jkOcywAAAA="/>
  </w:docVars>
  <w:rsids>
    <w:rsidRoot w:val="00691793"/>
    <w:rsid w:val="00027863"/>
    <w:rsid w:val="00072234"/>
    <w:rsid w:val="001167AC"/>
    <w:rsid w:val="00162452"/>
    <w:rsid w:val="00191376"/>
    <w:rsid w:val="001A2A68"/>
    <w:rsid w:val="00204388"/>
    <w:rsid w:val="00214CDB"/>
    <w:rsid w:val="002426AC"/>
    <w:rsid w:val="0028788C"/>
    <w:rsid w:val="00291413"/>
    <w:rsid w:val="00292971"/>
    <w:rsid w:val="002B29DB"/>
    <w:rsid w:val="00303D68"/>
    <w:rsid w:val="003139E2"/>
    <w:rsid w:val="00361F68"/>
    <w:rsid w:val="00366E7A"/>
    <w:rsid w:val="003B16C0"/>
    <w:rsid w:val="003D7B2D"/>
    <w:rsid w:val="003F3DA2"/>
    <w:rsid w:val="004354F8"/>
    <w:rsid w:val="0045192A"/>
    <w:rsid w:val="00483A01"/>
    <w:rsid w:val="004D2C94"/>
    <w:rsid w:val="004D54F2"/>
    <w:rsid w:val="00531907"/>
    <w:rsid w:val="00542B8E"/>
    <w:rsid w:val="0057112F"/>
    <w:rsid w:val="005D362D"/>
    <w:rsid w:val="006708BC"/>
    <w:rsid w:val="00691793"/>
    <w:rsid w:val="006C0726"/>
    <w:rsid w:val="006F2770"/>
    <w:rsid w:val="006F4FD4"/>
    <w:rsid w:val="006F7428"/>
    <w:rsid w:val="00721505"/>
    <w:rsid w:val="0072615F"/>
    <w:rsid w:val="00765304"/>
    <w:rsid w:val="00777935"/>
    <w:rsid w:val="007A55E1"/>
    <w:rsid w:val="007E1D9D"/>
    <w:rsid w:val="007F6187"/>
    <w:rsid w:val="00811D81"/>
    <w:rsid w:val="00814E89"/>
    <w:rsid w:val="008439A8"/>
    <w:rsid w:val="00843CAD"/>
    <w:rsid w:val="008441AC"/>
    <w:rsid w:val="00873A07"/>
    <w:rsid w:val="0088694C"/>
    <w:rsid w:val="00944B6B"/>
    <w:rsid w:val="009714DC"/>
    <w:rsid w:val="009866F4"/>
    <w:rsid w:val="009B7AFB"/>
    <w:rsid w:val="009D0CEE"/>
    <w:rsid w:val="00A6024A"/>
    <w:rsid w:val="00A7779A"/>
    <w:rsid w:val="00A96172"/>
    <w:rsid w:val="00AB658B"/>
    <w:rsid w:val="00AF6B90"/>
    <w:rsid w:val="00B10FCF"/>
    <w:rsid w:val="00B145DC"/>
    <w:rsid w:val="00B526F5"/>
    <w:rsid w:val="00BA2725"/>
    <w:rsid w:val="00C006AF"/>
    <w:rsid w:val="00C31020"/>
    <w:rsid w:val="00C31B0A"/>
    <w:rsid w:val="00C40654"/>
    <w:rsid w:val="00C90503"/>
    <w:rsid w:val="00CC0C25"/>
    <w:rsid w:val="00CC28C0"/>
    <w:rsid w:val="00CD109A"/>
    <w:rsid w:val="00CD206A"/>
    <w:rsid w:val="00D13AD8"/>
    <w:rsid w:val="00D14EA6"/>
    <w:rsid w:val="00D52C66"/>
    <w:rsid w:val="00D74E11"/>
    <w:rsid w:val="00D81B19"/>
    <w:rsid w:val="00E238E3"/>
    <w:rsid w:val="00EB5097"/>
    <w:rsid w:val="00EF7D2B"/>
    <w:rsid w:val="00F42113"/>
    <w:rsid w:val="00F5170C"/>
    <w:rsid w:val="00F5276F"/>
    <w:rsid w:val="00F96FE6"/>
    <w:rsid w:val="00F97559"/>
    <w:rsid w:val="00FB6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3E590D4-9A41-4830-9951-6E11BB562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Batang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08BC"/>
  </w:style>
  <w:style w:type="paragraph" w:styleId="Heading1">
    <w:name w:val="heading 1"/>
    <w:basedOn w:val="Normal"/>
    <w:next w:val="Normal"/>
    <w:link w:val="Heading1Char"/>
    <w:uiPriority w:val="9"/>
    <w:qFormat/>
    <w:rsid w:val="00843CAD"/>
    <w:pPr>
      <w:keepNext/>
      <w:keepLines/>
      <w:pBdr>
        <w:bottom w:val="single" w:sz="4" w:space="1" w:color="262626" w:themeColor="text1" w:themeTint="D9"/>
      </w:pBdr>
      <w:spacing w:before="240" w:after="240"/>
      <w:outlineLvl w:val="0"/>
    </w:pPr>
    <w:rPr>
      <w:rFonts w:ascii="Arial Black" w:eastAsiaTheme="majorEastAsia" w:hAnsi="Arial Black" w:cstheme="majorBidi"/>
      <w:color w:val="262626" w:themeColor="text1" w:themeTint="D9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43CAD"/>
    <w:rPr>
      <w:rFonts w:ascii="Arial Black" w:eastAsiaTheme="majorEastAsia" w:hAnsi="Arial Black" w:cstheme="majorBidi"/>
      <w:color w:val="262626" w:themeColor="text1" w:themeTint="D9"/>
      <w:sz w:val="32"/>
      <w:szCs w:val="32"/>
    </w:rPr>
  </w:style>
  <w:style w:type="paragraph" w:styleId="NoSpacing">
    <w:name w:val="No Spacing"/>
    <w:uiPriority w:val="1"/>
    <w:qFormat/>
    <w:rsid w:val="00EF7D2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361F68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708B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gilan-pro.web.app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s://www.linkedin.com/in/agilan2001/" TargetMode="External"/><Relationship Id="rId26" Type="http://schemas.openxmlformats.org/officeDocument/2006/relationships/hyperlink" Target="https://github.com/agilan2001/api-thirukkural" TargetMode="External"/><Relationship Id="rId3" Type="http://schemas.openxmlformats.org/officeDocument/2006/relationships/styles" Target="styles.xml"/><Relationship Id="rId21" Type="http://schemas.openxmlformats.org/officeDocument/2006/relationships/hyperlink" Target="https://quizinato.web.app/" TargetMode="External"/><Relationship Id="rId7" Type="http://schemas.openxmlformats.org/officeDocument/2006/relationships/image" Target="media/image2.png"/><Relationship Id="rId12" Type="http://schemas.openxmlformats.org/officeDocument/2006/relationships/hyperlink" Target="https://www.linkedin.com/in/agilan2001/" TargetMode="External"/><Relationship Id="rId17" Type="http://schemas.openxmlformats.org/officeDocument/2006/relationships/hyperlink" Target="https://github.com/agilan2001" TargetMode="External"/><Relationship Id="rId25" Type="http://schemas.openxmlformats.org/officeDocument/2006/relationships/hyperlink" Target="https://kal-pathippagam.web.app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agilan-pro.web.app" TargetMode="External"/><Relationship Id="rId20" Type="http://schemas.openxmlformats.org/officeDocument/2006/relationships/hyperlink" Target="https://github.com/3-bro-grammers/Quizz_app" TargetMode="External"/><Relationship Id="rId29" Type="http://schemas.openxmlformats.org/officeDocument/2006/relationships/hyperlink" Target="https://agilan-pro.web.app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4.png"/><Relationship Id="rId24" Type="http://schemas.openxmlformats.org/officeDocument/2006/relationships/hyperlink" Target="https://mail-opened.web.app/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yperlink" Target="https://github.com/agilan2001/mail-opened" TargetMode="External"/><Relationship Id="rId28" Type="http://schemas.openxmlformats.org/officeDocument/2006/relationships/hyperlink" Target="https://github.com/agilan2001/Grader" TargetMode="External"/><Relationship Id="rId10" Type="http://schemas.openxmlformats.org/officeDocument/2006/relationships/hyperlink" Target="https://github.com/agilan2001" TargetMode="External"/><Relationship Id="rId19" Type="http://schemas.openxmlformats.org/officeDocument/2006/relationships/hyperlink" Target="mailto:agilanvlr2001@gmail.com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hyperlink" Target="mailto:agilanvlr2001@gmail.com" TargetMode="External"/><Relationship Id="rId22" Type="http://schemas.openxmlformats.org/officeDocument/2006/relationships/image" Target="media/image7.png"/><Relationship Id="rId27" Type="http://schemas.openxmlformats.org/officeDocument/2006/relationships/hyperlink" Target="https://api-thirukkural.web.app/" TargetMode="External"/><Relationship Id="rId30" Type="http://schemas.openxmlformats.org/officeDocument/2006/relationships/hyperlink" Target="https://agilan-pro.web.app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C10507-E25E-4FDB-9473-C18575D18D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2</TotalTime>
  <Pages>1</Pages>
  <Words>0</Words>
  <Characters>5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bo</dc:creator>
  <cp:keywords/>
  <dc:description/>
  <cp:lastModifiedBy>AGILAN I</cp:lastModifiedBy>
  <cp:revision>64</cp:revision>
  <cp:lastPrinted>2021-08-14T18:23:00Z</cp:lastPrinted>
  <dcterms:created xsi:type="dcterms:W3CDTF">2020-04-04T20:06:00Z</dcterms:created>
  <dcterms:modified xsi:type="dcterms:W3CDTF">2021-08-15T06:11:00Z</dcterms:modified>
</cp:coreProperties>
</file>